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E8C86" w14:textId="7DD29BF6" w:rsidR="00EE52F0" w:rsidRDefault="00D74E03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  <w:r w:rsidRPr="00985929">
        <w:rPr>
          <w:rFonts w:ascii="Calibri" w:hAnsi="Calibri" w:cs="Calibri"/>
          <w:i/>
          <w:sz w:val="24"/>
          <w:szCs w:val="24"/>
        </w:rPr>
        <w:t>To ensure accessibility i</w:t>
      </w:r>
      <w:r w:rsidR="00EE52F0" w:rsidRPr="00985929">
        <w:rPr>
          <w:rFonts w:ascii="Calibri" w:hAnsi="Calibri" w:cs="Calibri"/>
          <w:i/>
          <w:sz w:val="24"/>
          <w:szCs w:val="24"/>
        </w:rPr>
        <w:t xml:space="preserve">n accordance with the Americans with Disabilities Act (ADA), </w:t>
      </w:r>
      <w:r w:rsidR="003978F2">
        <w:rPr>
          <w:rFonts w:ascii="Calibri" w:hAnsi="Calibri" w:cs="Calibri"/>
          <w:i/>
          <w:sz w:val="24"/>
          <w:szCs w:val="24"/>
        </w:rPr>
        <w:br/>
      </w:r>
      <w:r w:rsidR="00EE52F0" w:rsidRPr="00985929">
        <w:rPr>
          <w:rFonts w:ascii="Calibri" w:hAnsi="Calibri" w:cs="Calibri"/>
          <w:i/>
          <w:sz w:val="24"/>
          <w:szCs w:val="24"/>
        </w:rPr>
        <w:t>please use the down arrow key to navigate this tool.</w:t>
      </w:r>
    </w:p>
    <w:p w14:paraId="13B61A37" w14:textId="77777777" w:rsidR="00D52512" w:rsidRPr="00985929" w:rsidRDefault="00D52512" w:rsidP="00D52512">
      <w:pPr>
        <w:spacing w:after="0" w:line="240" w:lineRule="auto"/>
        <w:jc w:val="center"/>
        <w:rPr>
          <w:rFonts w:ascii="Calibri" w:hAnsi="Calibri" w:cs="Calibri"/>
          <w:i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demographic data table"/>
        <w:tblDescription w:val="table it fill in with teacher name, school and date. To navigate the tool use the down arrow key. "/>
      </w:tblPr>
      <w:tblGrid>
        <w:gridCol w:w="5040"/>
        <w:gridCol w:w="5040"/>
      </w:tblGrid>
      <w:tr w:rsidR="00D070E4" w:rsidRPr="00985929" w14:paraId="24478E49" w14:textId="77777777" w:rsidTr="00CF1024">
        <w:trPr>
          <w:trHeight w:val="398"/>
          <w:tblHeader/>
        </w:trPr>
        <w:tc>
          <w:tcPr>
            <w:tcW w:w="2500" w:type="pct"/>
          </w:tcPr>
          <w:p w14:paraId="1761C50D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 xml:space="preserve">Teacher Name: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Teacher Name"/>
                <w:tag w:val="Demographic Information "/>
                <w:id w:val="677005828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792921946" w:edGrp="everyone"/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792921946"/>
              </w:sdtContent>
            </w:sdt>
          </w:p>
        </w:tc>
        <w:tc>
          <w:tcPr>
            <w:tcW w:w="2500" w:type="pct"/>
          </w:tcPr>
          <w:p w14:paraId="1CD14B6E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School Nam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School Name"/>
                <w:tag w:val="Demographic Information "/>
                <w:id w:val="-12802452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9683279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968327954"/>
              </w:sdtContent>
            </w:sdt>
          </w:p>
        </w:tc>
      </w:tr>
      <w:tr w:rsidR="00D070E4" w:rsidRPr="00985929" w14:paraId="19DB09F7" w14:textId="77777777" w:rsidTr="00CF1024">
        <w:trPr>
          <w:trHeight w:val="398"/>
          <w:tblHeader/>
        </w:trPr>
        <w:tc>
          <w:tcPr>
            <w:tcW w:w="2500" w:type="pct"/>
          </w:tcPr>
          <w:p w14:paraId="682A3965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Evaluator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Evaluator"/>
                <w:tag w:val="Demographic Information "/>
                <w:id w:val="694820839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1641819254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1641819254"/>
              </w:sdtContent>
            </w:sdt>
          </w:p>
        </w:tc>
        <w:tc>
          <w:tcPr>
            <w:tcW w:w="2500" w:type="pct"/>
          </w:tcPr>
          <w:p w14:paraId="36E8BE58" w14:textId="77777777" w:rsidR="00D070E4" w:rsidRPr="00985929" w:rsidRDefault="00D070E4" w:rsidP="00D5251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Date:</w:t>
            </w:r>
            <w:r w:rsidR="00E310A3" w:rsidRPr="00985929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sz w:val="24"/>
                  <w:szCs w:val="24"/>
                </w:rPr>
                <w:alias w:val="Date"/>
                <w:tag w:val="Demographic Information "/>
                <w:id w:val="-901453761"/>
                <w:placeholder>
                  <w:docPart w:val="2E4BCC7B09FC4BEE97C06B03BE5A790F"/>
                </w:placeholder>
                <w:showingPlcHdr/>
              </w:sdtPr>
              <w:sdtEndPr/>
              <w:sdtContent>
                <w:permStart w:id="38145237" w:edGrp="everyone"/>
                <w:r w:rsidR="0024758A"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  <w:permEnd w:id="38145237"/>
              </w:sdtContent>
            </w:sdt>
          </w:p>
        </w:tc>
      </w:tr>
    </w:tbl>
    <w:p w14:paraId="6055BE09" w14:textId="77777777" w:rsidR="00D52512" w:rsidRDefault="00D52512" w:rsidP="00D52512">
      <w:pPr>
        <w:spacing w:after="0" w:line="240" w:lineRule="auto"/>
        <w:rPr>
          <w:rFonts w:ascii="Calibri" w:hAnsi="Calibri" w:cs="Calibri"/>
          <w:bCs/>
          <w:sz w:val="24"/>
          <w:szCs w:val="24"/>
        </w:rPr>
      </w:pPr>
    </w:p>
    <w:p w14:paraId="36CD0C10" w14:textId="323E9413" w:rsidR="00D52512" w:rsidRDefault="00887BF5" w:rsidP="00887BF5">
      <w:pPr>
        <w:spacing w:after="0" w:line="240" w:lineRule="auto"/>
        <w:rPr>
          <w:b/>
          <w:bCs/>
          <w:color w:val="365F91" w:themeColor="accent1" w:themeShade="BF"/>
          <w:sz w:val="24"/>
          <w:szCs w:val="24"/>
        </w:rPr>
      </w:pPr>
      <w:r w:rsidRPr="00887BF5">
        <w:rPr>
          <w:rFonts w:ascii="Calibri" w:hAnsi="Calibri" w:cs="Calibri"/>
          <w:bCs/>
          <w:sz w:val="24"/>
          <w:szCs w:val="24"/>
        </w:rPr>
        <w:t>This tool, an alternative for the Self-Assessment Tool, is intended to assist educators as they engage in self-reflection in preparation for and provision of face-to-face, digital, or blended instruction.  It should be used as a space to honor the quality work of the educator and to identify priority areas for growth on which the educator would like to focus for the upcoming year. Teaching</w:t>
      </w:r>
      <w:r w:rsidR="00CC7493">
        <w:rPr>
          <w:rFonts w:ascii="Calibri" w:hAnsi="Calibri" w:cs="Calibri"/>
          <w:bCs/>
          <w:sz w:val="24"/>
          <w:szCs w:val="24"/>
        </w:rPr>
        <w:t xml:space="preserve"> and professional</w:t>
      </w:r>
      <w:r w:rsidRPr="00887BF5">
        <w:rPr>
          <w:rFonts w:ascii="Calibri" w:hAnsi="Calibri" w:cs="Calibri"/>
          <w:bCs/>
          <w:sz w:val="24"/>
          <w:szCs w:val="24"/>
        </w:rPr>
        <w:t xml:space="preserve"> practices may be stronger in one</w:t>
      </w:r>
      <w:r w:rsidR="00CC7493">
        <w:rPr>
          <w:rFonts w:ascii="Calibri" w:hAnsi="Calibri" w:cs="Calibri"/>
          <w:bCs/>
          <w:sz w:val="24"/>
          <w:szCs w:val="24"/>
        </w:rPr>
        <w:t xml:space="preserve"> type of</w:t>
      </w:r>
      <w:r w:rsidRPr="00887BF5">
        <w:rPr>
          <w:rFonts w:ascii="Calibri" w:hAnsi="Calibri" w:cs="Calibri"/>
          <w:bCs/>
          <w:sz w:val="24"/>
          <w:szCs w:val="24"/>
        </w:rPr>
        <w:t xml:space="preserve"> environment than </w:t>
      </w:r>
      <w:r w:rsidR="00CC7493">
        <w:rPr>
          <w:rFonts w:ascii="Calibri" w:hAnsi="Calibri" w:cs="Calibri"/>
          <w:bCs/>
          <w:sz w:val="24"/>
          <w:szCs w:val="24"/>
        </w:rPr>
        <w:t>in an</w:t>
      </w:r>
      <w:r w:rsidRPr="00887BF5">
        <w:rPr>
          <w:rFonts w:ascii="Calibri" w:hAnsi="Calibri" w:cs="Calibri"/>
          <w:bCs/>
          <w:sz w:val="24"/>
          <w:szCs w:val="24"/>
        </w:rPr>
        <w:t>other; this difference should be used to drive conversation to identify areas for professional supports. This tool may be updated throughout the year to encourage conversation and drive continuous reflection.</w:t>
      </w:r>
    </w:p>
    <w:p w14:paraId="47748E6D" w14:textId="77777777" w:rsidR="00887BF5" w:rsidRDefault="00887BF5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</w:p>
    <w:p w14:paraId="1A7C85EF" w14:textId="613EF61D" w:rsidR="00D070E4" w:rsidRPr="005C618F" w:rsidRDefault="00D070E4" w:rsidP="00D52512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5C618F">
        <w:rPr>
          <w:b/>
          <w:bCs/>
          <w:color w:val="365F91" w:themeColor="accent1" w:themeShade="BF"/>
          <w:sz w:val="24"/>
          <w:szCs w:val="24"/>
        </w:rPr>
        <w:t>Instructional Practice Standards</w:t>
      </w:r>
    </w:p>
    <w:p w14:paraId="0FB069A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62AD2D5" w14:textId="73549A4D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>Standard 1: New Learning is Connected to Prior Learning and Experience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3358"/>
        <w:gridCol w:w="3357"/>
        <w:gridCol w:w="3355"/>
      </w:tblGrid>
      <w:tr w:rsidR="00CE650A" w:rsidRPr="00985929" w14:paraId="17B933D9" w14:textId="34BC228C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3E6F7EB" w14:textId="77777777" w:rsidR="00CE650A" w:rsidRPr="00985929" w:rsidRDefault="00CE650A" w:rsidP="00D52512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EC1B13C" w14:textId="5298E3B8" w:rsidR="00CE650A" w:rsidRPr="00985929" w:rsidRDefault="00CE650A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30861706" w14:textId="3BCEE25B" w:rsidR="00CE650A" w:rsidRPr="00985929" w:rsidRDefault="00CE650A" w:rsidP="00D525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F929BA" w:rsidRPr="00985929" w14:paraId="723C3515" w14:textId="6C9DFD05" w:rsidTr="00076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CB75F67" w14:textId="353AB1C2" w:rsidR="00F929BA" w:rsidRPr="00D019B0" w:rsidRDefault="00F929BA" w:rsidP="00F929B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ctivates all students’ initial understandings of new concepts and skill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6972478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882389838"/>
            <w:placeholder>
              <w:docPart w:val="AE25B3D8038947E9B27E965EC1D5C1F7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1D3B7BA" w14:textId="77777777" w:rsidR="00F929BA" w:rsidRPr="00985929" w:rsidRDefault="00F929BA" w:rsidP="00F929B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97247810" w:displacedByCustomXml="prev"/>
        <w:permStart w:id="176792145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231919134"/>
            <w:placeholder>
              <w:docPart w:val="873361BD67EF4DEAB107F77FD21E83E2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4009B3C" w14:textId="439C26B5" w:rsidR="00F929BA" w:rsidRDefault="00F929BA" w:rsidP="00F929B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67921452" w:displacedByCustomXml="prev"/>
      </w:tr>
      <w:tr w:rsidR="00F929BA" w:rsidRPr="00985929" w14:paraId="601F53A2" w14:textId="08C83548" w:rsidTr="0007679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19BF169" w14:textId="5D01996E" w:rsidR="00F929BA" w:rsidRPr="00D019B0" w:rsidRDefault="00F929BA" w:rsidP="00F929B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kes connections explicit between previous learning and new concepts and skills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52102331"/>
            <w:placeholder>
              <w:docPart w:val="DF95597A43B64B34ACA4D520031CDA05"/>
            </w:placeholder>
            <w:showingPlcHdr/>
          </w:sdtPr>
          <w:sdtEndPr/>
          <w:sdtContent>
            <w:permStart w:id="1643666590" w:edGrp="everyone" w:displacedByCustomXml="prev"/>
            <w:tc>
              <w:tcPr>
                <w:tcW w:w="1667" w:type="pct"/>
              </w:tcPr>
              <w:p w14:paraId="5688FB58" w14:textId="77777777" w:rsidR="00F929BA" w:rsidRPr="00985929" w:rsidRDefault="00F929BA" w:rsidP="00F929B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4366659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199441594"/>
            <w:placeholder>
              <w:docPart w:val="07AFF23543BD4896880FD67789AD5513"/>
            </w:placeholder>
            <w:showingPlcHdr/>
          </w:sdtPr>
          <w:sdtEndPr/>
          <w:sdtContent>
            <w:permStart w:id="1668884794" w:edGrp="everyone" w:displacedByCustomXml="prev"/>
            <w:tc>
              <w:tcPr>
                <w:tcW w:w="1666" w:type="pct"/>
              </w:tcPr>
              <w:p w14:paraId="03B0D317" w14:textId="6E184B7E" w:rsidR="00F929BA" w:rsidRDefault="00F929BA" w:rsidP="00F929B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68884794" w:displacedByCustomXml="next"/>
          </w:sdtContent>
        </w:sdt>
      </w:tr>
      <w:tr w:rsidR="00F929BA" w:rsidRPr="00985929" w14:paraId="509615D1" w14:textId="39770C1F" w:rsidTr="00076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0E9DB7A" w14:textId="2C67F7F9" w:rsidR="00F929BA" w:rsidRPr="00D019B0" w:rsidRDefault="00F929BA" w:rsidP="00F929B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kes clear the purpose and relevance of new learning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3607527"/>
            <w:placeholder>
              <w:docPart w:val="97ED1CE6A46C401197D04279FC2A8EA6"/>
            </w:placeholder>
            <w:showingPlcHdr/>
          </w:sdtPr>
          <w:sdtEndPr/>
          <w:sdtContent>
            <w:permStart w:id="43064681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26958182" w14:textId="77777777" w:rsidR="00F929BA" w:rsidRPr="00985929" w:rsidRDefault="00F929BA" w:rsidP="00F929B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4306468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958444057"/>
            <w:placeholder>
              <w:docPart w:val="E52430A583204B3AA0D902B34379A49D"/>
            </w:placeholder>
            <w:showingPlcHdr/>
          </w:sdtPr>
          <w:sdtEndPr/>
          <w:sdtContent>
            <w:permStart w:id="2033585425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718CAB1" w14:textId="4EE601C1" w:rsidR="00F929BA" w:rsidRDefault="00F929BA" w:rsidP="00F929B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33585425" w:displacedByCustomXml="next"/>
          </w:sdtContent>
        </w:sdt>
      </w:tr>
      <w:tr w:rsidR="00F929BA" w:rsidRPr="00985929" w14:paraId="6A402788" w14:textId="00FB36DB" w:rsidTr="0007679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4A6EB4A1" w14:textId="521CD93C" w:rsidR="00F929BA" w:rsidRPr="00D019B0" w:rsidRDefault="00F929BA" w:rsidP="00F929B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rovides all students opportunities to build on or challenge initial understanding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555389369"/>
            <w:placeholder>
              <w:docPart w:val="AD5C24848E2E4313A99E7B08D5F5D330"/>
            </w:placeholder>
            <w:showingPlcHdr/>
          </w:sdtPr>
          <w:sdtEndPr/>
          <w:sdtContent>
            <w:permStart w:id="734274636" w:edGrp="everyone" w:displacedByCustomXml="prev"/>
            <w:tc>
              <w:tcPr>
                <w:tcW w:w="1667" w:type="pct"/>
              </w:tcPr>
              <w:p w14:paraId="14144FA5" w14:textId="77777777" w:rsidR="00F929BA" w:rsidRPr="00985929" w:rsidRDefault="00F929BA" w:rsidP="00F929B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3427463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1916549552"/>
            <w:placeholder>
              <w:docPart w:val="6004577E12F14988A2E211FF51DA8E6F"/>
            </w:placeholder>
            <w:showingPlcHdr/>
          </w:sdtPr>
          <w:sdtEndPr/>
          <w:sdtContent>
            <w:permStart w:id="2017666917" w:edGrp="everyone" w:displacedByCustomXml="prev"/>
            <w:tc>
              <w:tcPr>
                <w:tcW w:w="1666" w:type="pct"/>
              </w:tcPr>
              <w:p w14:paraId="407426DB" w14:textId="713FC67D" w:rsidR="00F929BA" w:rsidRDefault="00F929BA" w:rsidP="00F929B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17666917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Instructional Practice Standard 1 "/>
        <w:tblDescription w:val="Indicators 1 - 4"/>
      </w:tblPr>
      <w:tblGrid>
        <w:gridCol w:w="10070"/>
      </w:tblGrid>
      <w:tr w:rsidR="00DB1A32" w:rsidRPr="00985929" w14:paraId="4D134B80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A398E42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1</w:t>
            </w:r>
          </w:p>
        </w:tc>
      </w:tr>
      <w:tr w:rsidR="00DB1A32" w:rsidRPr="00985929" w14:paraId="6C49BF1B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alias w:val="Areas of Strength and Growth"/>
            <w:tag w:val="Standard 1"/>
            <w:id w:val="1108464192"/>
            <w:placeholder>
              <w:docPart w:val="10E9DF8FD5F945E7B225AC7F3D777E45"/>
            </w:placeholder>
            <w:showingPlcHdr/>
          </w:sdtPr>
          <w:sdtEndPr/>
          <w:sdtContent>
            <w:permStart w:id="20660291" w:edGrp="everyone" w:displacedByCustomXml="prev"/>
            <w:tc>
              <w:tcPr>
                <w:tcW w:w="5000" w:type="pct"/>
              </w:tcPr>
              <w:p w14:paraId="784438F3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660291" w:displacedByCustomXml="next"/>
          </w:sdtContent>
        </w:sdt>
      </w:tr>
    </w:tbl>
    <w:p w14:paraId="32DB11F6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DE7F2E5" w14:textId="77777777" w:rsidR="00D52512" w:rsidRDefault="00D52512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br w:type="page"/>
      </w:r>
    </w:p>
    <w:p w14:paraId="64356053" w14:textId="54683C8E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2: Learning Tasks </w:t>
      </w:r>
      <w:r w:rsidR="00D019B0">
        <w:rPr>
          <w:rFonts w:ascii="Calibri" w:hAnsi="Calibri" w:cs="Calibri"/>
          <w:b/>
          <w:sz w:val="24"/>
          <w:szCs w:val="24"/>
        </w:rPr>
        <w:t>H</w:t>
      </w:r>
      <w:r w:rsidRPr="00985929">
        <w:rPr>
          <w:rFonts w:ascii="Calibri" w:hAnsi="Calibri" w:cs="Calibri"/>
          <w:b/>
          <w:sz w:val="24"/>
          <w:szCs w:val="24"/>
        </w:rPr>
        <w:t>ave High Cognitive Demand for Diverse Learners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3358"/>
        <w:gridCol w:w="3357"/>
        <w:gridCol w:w="3355"/>
      </w:tblGrid>
      <w:tr w:rsidR="008A4CA9" w:rsidRPr="00985929" w14:paraId="1544C0F6" w14:textId="73515AA0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6EBD312F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B14BA87" w14:textId="4D1D45B3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30E9926" w14:textId="7707C6A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524FB5" w:rsidRPr="00985929" w14:paraId="1FB68FD2" w14:textId="474A6F39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494025" w14:textId="5DDA000C" w:rsidR="00524FB5" w:rsidRPr="00D019B0" w:rsidRDefault="00524FB5" w:rsidP="00524FB5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asks purposefully employ all students’ cognitive abilities and skill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49534742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13964121"/>
            <w:placeholder>
              <w:docPart w:val="0C1BED7FF6D64112A3E242F02F29FF73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12E7E77" w14:textId="5B938963" w:rsidR="00524FB5" w:rsidRPr="00985929" w:rsidRDefault="00524FB5" w:rsidP="00524FB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495347429" w:displacedByCustomXml="prev"/>
        <w:permStart w:id="60498131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271199735"/>
            <w:placeholder>
              <w:docPart w:val="0A4D259771B7401281B21FCE6EE262A4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99BD05" w14:textId="0C361279" w:rsidR="00524FB5" w:rsidRDefault="00524FB5" w:rsidP="00524FB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4981310" w:displacedByCustomXml="prev"/>
      </w:tr>
      <w:tr w:rsidR="00524FB5" w:rsidRPr="00985929" w14:paraId="06F07734" w14:textId="7ABA1022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B246CF9" w14:textId="3E3D63D0" w:rsidR="00524FB5" w:rsidRPr="00985929" w:rsidRDefault="00524FB5" w:rsidP="00524FB5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asks place appropriate demands on each studen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25866706"/>
            <w:placeholder>
              <w:docPart w:val="394261ACF9A34D38954A2454D7B42C85"/>
            </w:placeholder>
            <w:showingPlcHdr/>
          </w:sdtPr>
          <w:sdtEndPr/>
          <w:sdtContent>
            <w:permStart w:id="1574110296" w:edGrp="everyone" w:displacedByCustomXml="prev"/>
            <w:tc>
              <w:tcPr>
                <w:tcW w:w="1667" w:type="pct"/>
              </w:tcPr>
              <w:p w14:paraId="6F756D56" w14:textId="41231ADA" w:rsidR="00524FB5" w:rsidRPr="00985929" w:rsidRDefault="00524FB5" w:rsidP="00524FB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7411029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72559539"/>
            <w:placeholder>
              <w:docPart w:val="39938C3AB56548BBA218866E56C1BEE6"/>
            </w:placeholder>
            <w:showingPlcHdr/>
          </w:sdtPr>
          <w:sdtEndPr/>
          <w:sdtContent>
            <w:permStart w:id="845220058" w:edGrp="everyone" w:displacedByCustomXml="prev"/>
            <w:tc>
              <w:tcPr>
                <w:tcW w:w="1666" w:type="pct"/>
              </w:tcPr>
              <w:p w14:paraId="4F09E5EE" w14:textId="6F59E5BA" w:rsidR="00524FB5" w:rsidRDefault="00524FB5" w:rsidP="00524FB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845220058" w:displacedByCustomXml="next"/>
          </w:sdtContent>
        </w:sdt>
      </w:tr>
      <w:tr w:rsidR="00524FB5" w:rsidRPr="00985929" w14:paraId="374D3224" w14:textId="00A8BF48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05657E8" w14:textId="0E364335" w:rsidR="00524FB5" w:rsidRPr="00D019B0" w:rsidRDefault="00524FB5" w:rsidP="00524FB5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asks progressively develop all students’ cognitive abilities and skill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65530530"/>
            <w:placeholder>
              <w:docPart w:val="F80C140A3D6D448F893300AA787B266A"/>
            </w:placeholder>
            <w:showingPlcHdr/>
          </w:sdtPr>
          <w:sdtEndPr/>
          <w:sdtContent>
            <w:permStart w:id="1168998136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B773586" w14:textId="44437941" w:rsidR="00524FB5" w:rsidRPr="00985929" w:rsidRDefault="00524FB5" w:rsidP="00524FB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6899813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752943890"/>
            <w:placeholder>
              <w:docPart w:val="BB536CA73AD144F491F571B497CB5E30"/>
            </w:placeholder>
            <w:showingPlcHdr/>
          </w:sdtPr>
          <w:sdtEndPr/>
          <w:sdtContent>
            <w:permStart w:id="178088873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4BEDAB6" w14:textId="5163C77F" w:rsidR="00524FB5" w:rsidRDefault="00524FB5" w:rsidP="00524FB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8088873" w:displacedByCustomXml="next"/>
          </w:sdtContent>
        </w:sdt>
      </w:tr>
      <w:tr w:rsidR="00524FB5" w:rsidRPr="00985929" w14:paraId="67940F31" w14:textId="28173AF6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E5F8779" w14:textId="39200EF1" w:rsidR="00524FB5" w:rsidRPr="00D019B0" w:rsidRDefault="00524FB5" w:rsidP="00524FB5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O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perates with a deep belief that all children can achieve regardless of race, perceived ability and socioeconomic statu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74940784"/>
            <w:placeholder>
              <w:docPart w:val="CBAD292B66644CD2B4A8A434C19E2F4B"/>
            </w:placeholder>
            <w:showingPlcHdr/>
          </w:sdtPr>
          <w:sdtEndPr/>
          <w:sdtContent>
            <w:permStart w:id="297219402" w:edGrp="everyone" w:displacedByCustomXml="prev"/>
            <w:tc>
              <w:tcPr>
                <w:tcW w:w="1667" w:type="pct"/>
              </w:tcPr>
              <w:p w14:paraId="11DD084C" w14:textId="43123D9B" w:rsidR="00524FB5" w:rsidRPr="00985929" w:rsidRDefault="00524FB5" w:rsidP="00524FB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97219402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53217987"/>
            <w:placeholder>
              <w:docPart w:val="68493D353C9642A28345B2680160B504"/>
            </w:placeholder>
            <w:showingPlcHdr/>
          </w:sdtPr>
          <w:sdtEndPr/>
          <w:sdtContent>
            <w:permStart w:id="2086539821" w:edGrp="everyone" w:displacedByCustomXml="prev"/>
            <w:tc>
              <w:tcPr>
                <w:tcW w:w="1666" w:type="pct"/>
              </w:tcPr>
              <w:p w14:paraId="1E3DB414" w14:textId="71A39108" w:rsidR="00524FB5" w:rsidRDefault="00524FB5" w:rsidP="00524FB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86539821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s 1 - 4"/>
      </w:tblPr>
      <w:tblGrid>
        <w:gridCol w:w="10070"/>
      </w:tblGrid>
      <w:tr w:rsidR="00DB1A32" w:rsidRPr="00985929" w14:paraId="48E801A4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617C4DC" w14:textId="77777777" w:rsidR="00DB1A32" w:rsidRPr="00985929" w:rsidRDefault="00DB1A32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</w:t>
            </w:r>
            <w:r w:rsidR="003E4DD3"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of Strength and Growth for Standard 2</w:t>
            </w:r>
          </w:p>
        </w:tc>
      </w:tr>
      <w:tr w:rsidR="00DB1A32" w:rsidRPr="00985929" w14:paraId="4A9E49FE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696431029"/>
            <w:placeholder>
              <w:docPart w:val="1FB65E7510DC4D5DABF7C96BBBB8A165"/>
            </w:placeholder>
            <w:showingPlcHdr/>
          </w:sdtPr>
          <w:sdtEndPr/>
          <w:sdtContent>
            <w:permStart w:id="929524063" w:edGrp="everyone" w:displacedByCustomXml="prev"/>
            <w:tc>
              <w:tcPr>
                <w:tcW w:w="5000" w:type="pct"/>
              </w:tcPr>
              <w:p w14:paraId="0793C2A1" w14:textId="77777777" w:rsidR="00DB1A32" w:rsidRPr="00985929" w:rsidRDefault="00DB1A32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29524063" w:displacedByCustomXml="next"/>
          </w:sdtContent>
        </w:sdt>
      </w:tr>
    </w:tbl>
    <w:p w14:paraId="2D2B25DC" w14:textId="77777777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5643299" w14:textId="1DD5C675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Students Engage in Meaning-Making </w:t>
      </w:r>
      <w:r w:rsidR="00027BDE">
        <w:rPr>
          <w:rFonts w:ascii="Calibri" w:hAnsi="Calibri" w:cs="Calibri"/>
          <w:b/>
          <w:sz w:val="24"/>
          <w:szCs w:val="24"/>
        </w:rPr>
        <w:t>T</w:t>
      </w:r>
      <w:r w:rsidRPr="00985929">
        <w:rPr>
          <w:rFonts w:ascii="Calibri" w:hAnsi="Calibri" w:cs="Calibri"/>
          <w:b/>
          <w:sz w:val="24"/>
          <w:szCs w:val="24"/>
        </w:rPr>
        <w:t>hrough Discourse and Other Strategies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3358"/>
        <w:gridCol w:w="3357"/>
        <w:gridCol w:w="3355"/>
      </w:tblGrid>
      <w:tr w:rsidR="008A4CA9" w:rsidRPr="00985929" w14:paraId="6AE48C80" w14:textId="2F7421F4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1FF61EAE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003BFDE" w14:textId="0B9B0E3C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54762FD" w14:textId="567DC52C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2D068A" w:rsidRPr="00985929" w14:paraId="37BD65E2" w14:textId="51E88CE9" w:rsidTr="00076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894F05" w14:textId="2D345994" w:rsidR="002D068A" w:rsidRPr="00D019B0" w:rsidRDefault="002D068A" w:rsidP="002D068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rovides opportunities for extended, productive discourse between the teacher and student(s) and among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9572383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975943008"/>
            <w:placeholder>
              <w:docPart w:val="9FCBF78F0D9149A882CF32F5E78EEC0B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CA958B7" w14:textId="3A599A84" w:rsidR="002D068A" w:rsidRPr="00985929" w:rsidRDefault="002D068A" w:rsidP="002D068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957238330" w:displacedByCustomXml="prev"/>
        <w:permStart w:id="104871237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623388078"/>
            <w:placeholder>
              <w:docPart w:val="2120EC50574E4D268CBA8150E1C61FFA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172ACD8" w14:textId="4E4A2AAB" w:rsidR="002D068A" w:rsidRDefault="002D068A" w:rsidP="002D068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048712377" w:displacedByCustomXml="prev"/>
      </w:tr>
      <w:tr w:rsidR="002D068A" w:rsidRPr="00985929" w14:paraId="1835706B" w14:textId="012EEF7C" w:rsidTr="0007679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5AD84B65" w14:textId="34A818A1" w:rsidR="002D068A" w:rsidRPr="00D019B0" w:rsidRDefault="002D068A" w:rsidP="002D068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rovides opportunities for all students to create and interpret multiple representation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491798701"/>
            <w:placeholder>
              <w:docPart w:val="4BF4FDADEA364DCBBD49A29D401DB81A"/>
            </w:placeholder>
            <w:showingPlcHdr/>
          </w:sdtPr>
          <w:sdtEndPr/>
          <w:sdtContent>
            <w:permStart w:id="1423516369" w:edGrp="everyone" w:displacedByCustomXml="prev"/>
            <w:tc>
              <w:tcPr>
                <w:tcW w:w="1667" w:type="pct"/>
              </w:tcPr>
              <w:p w14:paraId="36D1584E" w14:textId="5554C0FA" w:rsidR="002D068A" w:rsidRPr="00985929" w:rsidRDefault="002D068A" w:rsidP="002D068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235163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59516561"/>
            <w:placeholder>
              <w:docPart w:val="1A92DA797A4C4EACBCB03E21A4036F2F"/>
            </w:placeholder>
            <w:showingPlcHdr/>
          </w:sdtPr>
          <w:sdtEndPr/>
          <w:sdtContent>
            <w:permStart w:id="7235874" w:edGrp="everyone" w:displacedByCustomXml="prev"/>
            <w:tc>
              <w:tcPr>
                <w:tcW w:w="1666" w:type="pct"/>
              </w:tcPr>
              <w:p w14:paraId="00A607D2" w14:textId="2744FB83" w:rsidR="002D068A" w:rsidRDefault="002D068A" w:rsidP="002D068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35874" w:displacedByCustomXml="next"/>
          </w:sdtContent>
        </w:sdt>
      </w:tr>
      <w:tr w:rsidR="002D068A" w:rsidRPr="00985929" w14:paraId="5C9C4DFC" w14:textId="34B13526" w:rsidTr="00076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255F31E" w14:textId="4B9C919D" w:rsidR="002D068A" w:rsidRPr="00D019B0" w:rsidRDefault="002D068A" w:rsidP="002D068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ssists all students to use existing knowledge and prior experience to make connections and recognize relationship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176761599"/>
            <w:placeholder>
              <w:docPart w:val="1B49E85DB566416295460B1504124DB5"/>
            </w:placeholder>
            <w:showingPlcHdr/>
          </w:sdtPr>
          <w:sdtEndPr/>
          <w:sdtContent>
            <w:permStart w:id="64488789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65CAE6C" w14:textId="5F34DF15" w:rsidR="002D068A" w:rsidRPr="00985929" w:rsidRDefault="002D068A" w:rsidP="002D068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4488789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239204186"/>
            <w:placeholder>
              <w:docPart w:val="A9938D473E4A40539DE01306533CFEDF"/>
            </w:placeholder>
            <w:showingPlcHdr/>
          </w:sdtPr>
          <w:sdtEndPr/>
          <w:sdtContent>
            <w:permStart w:id="2084198722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50C4C8" w14:textId="20284776" w:rsidR="002D068A" w:rsidRDefault="002D068A" w:rsidP="002D068A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84198722" w:displacedByCustomXml="next"/>
          </w:sdtContent>
        </w:sdt>
      </w:tr>
      <w:tr w:rsidR="002D068A" w:rsidRPr="00985929" w14:paraId="7ACA3CC9" w14:textId="46543D88" w:rsidTr="0007679D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E0229C7" w14:textId="022735F9" w:rsidR="002D068A" w:rsidRPr="00D019B0" w:rsidRDefault="002D068A" w:rsidP="002D068A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ructures the classroom environment to enable collaboration, participation, and a positive affective experience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99874518"/>
            <w:placeholder>
              <w:docPart w:val="30EB9DAED9C14E69915B162F2BBAC29A"/>
            </w:placeholder>
            <w:showingPlcHdr/>
          </w:sdtPr>
          <w:sdtEndPr/>
          <w:sdtContent>
            <w:permStart w:id="179969652" w:edGrp="everyone" w:displacedByCustomXml="prev"/>
            <w:tc>
              <w:tcPr>
                <w:tcW w:w="1667" w:type="pct"/>
              </w:tcPr>
              <w:p w14:paraId="04097B42" w14:textId="3588318D" w:rsidR="002D068A" w:rsidRPr="00985929" w:rsidRDefault="002D068A" w:rsidP="002D068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9969652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491337492"/>
            <w:placeholder>
              <w:docPart w:val="627930491E3C448F9F6F2D2B115D9AE8"/>
            </w:placeholder>
            <w:showingPlcHdr/>
          </w:sdtPr>
          <w:sdtEndPr/>
          <w:sdtContent>
            <w:permStart w:id="696346698" w:edGrp="everyone" w:displacedByCustomXml="prev"/>
            <w:tc>
              <w:tcPr>
                <w:tcW w:w="1666" w:type="pct"/>
              </w:tcPr>
              <w:p w14:paraId="28C96EA9" w14:textId="73625232" w:rsidR="002D068A" w:rsidRDefault="002D068A" w:rsidP="002D068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96346698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 "/>
        <w:tblDescription w:val="Indicators 1 - 4"/>
      </w:tblPr>
      <w:tblGrid>
        <w:gridCol w:w="10070"/>
      </w:tblGrid>
      <w:tr w:rsidR="00CA64A9" w:rsidRPr="00985929" w14:paraId="57BA2621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3B8AD27F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418A62B1" w14:textId="77777777" w:rsidTr="00D019B0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809126114"/>
            <w:placeholder>
              <w:docPart w:val="D2E60EEF44FC430DA86DB7E1B5244D8D"/>
            </w:placeholder>
            <w:showingPlcHdr/>
          </w:sdtPr>
          <w:sdtEndPr/>
          <w:sdtContent>
            <w:permStart w:id="264912072" w:edGrp="everyone" w:displacedByCustomXml="prev"/>
            <w:tc>
              <w:tcPr>
                <w:tcW w:w="5000" w:type="pct"/>
              </w:tcPr>
              <w:p w14:paraId="1B55B195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912072" w:displacedByCustomXml="next"/>
          </w:sdtContent>
        </w:sdt>
      </w:tr>
    </w:tbl>
    <w:p w14:paraId="6935AED3" w14:textId="77777777" w:rsidR="00F277A4" w:rsidRDefault="00F277A4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74F8F7AA" w14:textId="0B196B4A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>Standard 4: Students Engage in Metacognitive Activity to Increase Understanding of and Responsibility for Their Own Learning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3358"/>
        <w:gridCol w:w="3357"/>
        <w:gridCol w:w="3355"/>
      </w:tblGrid>
      <w:tr w:rsidR="008A4CA9" w:rsidRPr="00985929" w14:paraId="114EC77C" w14:textId="30848585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0E422D05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1BC5E0D3" w14:textId="3907591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7030CF1" w14:textId="69F0A668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F7638B" w:rsidRPr="00985929" w14:paraId="38EEC6CE" w14:textId="4744E87B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623A89F" w14:textId="1CB53F03" w:rsidR="00F7638B" w:rsidRPr="00985929" w:rsidRDefault="00F7638B" w:rsidP="00F7638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eacher and all students understand what students are learning, why they are learning it, and how they will know if they have learned it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1129145408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17662913"/>
            <w:placeholder>
              <w:docPart w:val="603F0505231F49B0AB08350ED12E4EF2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108C809" w14:textId="1CD43E7E" w:rsidR="00F7638B" w:rsidRPr="00985929" w:rsidRDefault="00F7638B" w:rsidP="00F7638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129145408" w:displacedByCustomXml="prev"/>
        <w:permStart w:id="387381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662002441"/>
            <w:placeholder>
              <w:docPart w:val="FA26ADD006FD446F8D978C8E72886FFA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9978EF3" w14:textId="12E13145" w:rsidR="00F7638B" w:rsidRDefault="00F7638B" w:rsidP="00F7638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3873819" w:displacedByCustomXml="prev"/>
      </w:tr>
      <w:tr w:rsidR="00F7638B" w:rsidRPr="00985929" w14:paraId="42B9778F" w14:textId="003B29F7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A7C297D" w14:textId="400532D4" w:rsidR="00F7638B" w:rsidRPr="00D019B0" w:rsidRDefault="00F7638B" w:rsidP="00F7638B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ructures opportunities for self-monitored learning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455159881"/>
            <w:placeholder>
              <w:docPart w:val="C02F7B13E3C940209131DF69E7F05580"/>
            </w:placeholder>
            <w:showingPlcHdr/>
          </w:sdtPr>
          <w:sdtEndPr/>
          <w:sdtContent>
            <w:permStart w:id="114691806" w:edGrp="everyone" w:displacedByCustomXml="prev"/>
            <w:tc>
              <w:tcPr>
                <w:tcW w:w="1667" w:type="pct"/>
              </w:tcPr>
              <w:p w14:paraId="78507C32" w14:textId="5F7975F9" w:rsidR="00F7638B" w:rsidRPr="00985929" w:rsidRDefault="00F7638B" w:rsidP="00F7638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4691806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942745995"/>
            <w:placeholder>
              <w:docPart w:val="60BB564BC648465091E7C40C748EBAE8"/>
            </w:placeholder>
            <w:showingPlcHdr/>
          </w:sdtPr>
          <w:sdtEndPr/>
          <w:sdtContent>
            <w:permStart w:id="1715155656" w:edGrp="everyone" w:displacedByCustomXml="prev"/>
            <w:tc>
              <w:tcPr>
                <w:tcW w:w="1666" w:type="pct"/>
              </w:tcPr>
              <w:p w14:paraId="78C58B58" w14:textId="29B3487E" w:rsidR="00F7638B" w:rsidRDefault="00F7638B" w:rsidP="00F7638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15155656" w:displacedByCustomXml="next"/>
          </w:sdtContent>
        </w:sdt>
      </w:tr>
      <w:tr w:rsidR="00F7638B" w:rsidRPr="00985929" w14:paraId="0B86EDD3" w14:textId="6BD9FA0D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C1C420" w14:textId="7FC46306" w:rsidR="00F7638B" w:rsidRPr="00985929" w:rsidRDefault="00F7638B" w:rsidP="00F7638B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upports all students to take actions based on the students’ own self-monitoring processe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698514247"/>
            <w:placeholder>
              <w:docPart w:val="6ED342D9B61F4A6391DF3CE4691828ED"/>
            </w:placeholder>
            <w:showingPlcHdr/>
          </w:sdtPr>
          <w:sdtEndPr/>
          <w:sdtContent>
            <w:permStart w:id="74980323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F8DBC8B" w14:textId="4F246188" w:rsidR="00F7638B" w:rsidRPr="00985929" w:rsidRDefault="00F7638B" w:rsidP="00F7638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4980323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237326857"/>
            <w:placeholder>
              <w:docPart w:val="8241F9153D2142C9B71F4290F99DCEF9"/>
            </w:placeholder>
            <w:showingPlcHdr/>
          </w:sdtPr>
          <w:sdtEndPr/>
          <w:sdtContent>
            <w:permStart w:id="16656973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45AB3D8" w14:textId="3C51AE73" w:rsidR="00F7638B" w:rsidRDefault="00F7638B" w:rsidP="00F7638B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6656973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"/>
        <w:tblDescription w:val="Indicators 1 - 3"/>
      </w:tblPr>
      <w:tblGrid>
        <w:gridCol w:w="10070"/>
      </w:tblGrid>
      <w:tr w:rsidR="00CA64A9" w:rsidRPr="00985929" w14:paraId="0DDB84A9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525E7C83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12CA4A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627576494"/>
            <w:placeholder>
              <w:docPart w:val="EF562E46E53E4B77AE4AE6515041672C"/>
            </w:placeholder>
            <w:showingPlcHdr/>
          </w:sdtPr>
          <w:sdtEndPr/>
          <w:sdtContent>
            <w:permStart w:id="971077127" w:edGrp="everyone" w:displacedByCustomXml="prev"/>
            <w:tc>
              <w:tcPr>
                <w:tcW w:w="5000" w:type="pct"/>
              </w:tcPr>
              <w:p w14:paraId="397CFD6B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1077127" w:displacedByCustomXml="next"/>
          </w:sdtContent>
        </w:sdt>
      </w:tr>
    </w:tbl>
    <w:p w14:paraId="79B2DAFE" w14:textId="7ACBE587" w:rsidR="00D019B0" w:rsidRDefault="00D019B0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6AE7393E" w14:textId="499BD122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>Standard 5: Assessment is Integrated into Instruction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3358"/>
        <w:gridCol w:w="3357"/>
        <w:gridCol w:w="3355"/>
      </w:tblGrid>
      <w:tr w:rsidR="008A4CA9" w:rsidRPr="00985929" w14:paraId="1E789C04" w14:textId="3955CFFC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438C00DA" w14:textId="77777777" w:rsidR="008A4CA9" w:rsidRPr="00985929" w:rsidRDefault="008A4CA9" w:rsidP="008A4CA9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D097273" w14:textId="1C9CDEC1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C18CBD1" w14:textId="491A5E77" w:rsidR="008A4CA9" w:rsidRPr="00985929" w:rsidRDefault="008A4CA9" w:rsidP="008A4CA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656840" w:rsidRPr="00985929" w14:paraId="658489F1" w14:textId="31E0892B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7CEEA3B" w14:textId="2922EC14" w:rsidR="00656840" w:rsidRPr="00985929" w:rsidRDefault="00656840" w:rsidP="0065684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lans on-going learning opportunities based on evidence of all students’ current learning statu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permStart w:id="806164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388535304"/>
            <w:placeholder>
              <w:docPart w:val="C2C402325B9C48AFAE29CA1BA110FB68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7FCBA50" w14:textId="1FBE2E7D" w:rsidR="00656840" w:rsidRPr="00985929" w:rsidRDefault="00656840" w:rsidP="0065684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8061647" w:displacedByCustomXml="prev"/>
        <w:permStart w:id="148184033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588524696"/>
            <w:placeholder>
              <w:docPart w:val="C8F18997F2FD4CAAA03BAB48C3466C64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0DFAF304" w14:textId="4324A742" w:rsidR="00656840" w:rsidRDefault="00656840" w:rsidP="0065684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481840332" w:displacedByCustomXml="prev"/>
      </w:tr>
      <w:tr w:rsidR="00656840" w:rsidRPr="00985929" w14:paraId="6B15E603" w14:textId="4A0B9E38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AE2DF08" w14:textId="6DE1B5D4" w:rsidR="00656840" w:rsidRPr="00985929" w:rsidRDefault="00656840" w:rsidP="0065684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lastRenderedPageBreak/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ligns assessment opportunities with learning goals and performance criteria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731513679"/>
            <w:placeholder>
              <w:docPart w:val="82274020B22F4BB98AE2401EB95DD0EC"/>
            </w:placeholder>
            <w:showingPlcHdr/>
          </w:sdtPr>
          <w:sdtEndPr/>
          <w:sdtContent>
            <w:permStart w:id="1828475321" w:edGrp="everyone" w:displacedByCustomXml="prev"/>
            <w:tc>
              <w:tcPr>
                <w:tcW w:w="1667" w:type="pct"/>
              </w:tcPr>
              <w:p w14:paraId="3C92E988" w14:textId="5D1034BC" w:rsidR="00656840" w:rsidRPr="00985929" w:rsidRDefault="00656840" w:rsidP="0065684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2847532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752703517"/>
            <w:placeholder>
              <w:docPart w:val="2E52806834174720BF651B057C90B7E1"/>
            </w:placeholder>
            <w:showingPlcHdr/>
          </w:sdtPr>
          <w:sdtEndPr/>
          <w:sdtContent>
            <w:permStart w:id="930292532" w:edGrp="everyone" w:displacedByCustomXml="prev"/>
            <w:tc>
              <w:tcPr>
                <w:tcW w:w="1666" w:type="pct"/>
              </w:tcPr>
              <w:p w14:paraId="3AC19918" w14:textId="079ED6AB" w:rsidR="00656840" w:rsidRDefault="00656840" w:rsidP="0065684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30292532" w:displacedByCustomXml="next"/>
          </w:sdtContent>
        </w:sdt>
      </w:tr>
      <w:tr w:rsidR="00656840" w:rsidRPr="00985929" w14:paraId="5670EC6F" w14:textId="62D8CA82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5BEFAFF" w14:textId="133B266C" w:rsidR="00656840" w:rsidRPr="00985929" w:rsidRDefault="00656840" w:rsidP="0065684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ructures opportunities to generate evidence of learning during the lesson of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348246418"/>
            <w:placeholder>
              <w:docPart w:val="D694EBF0ACE941B9847D18BE48467882"/>
            </w:placeholder>
            <w:showingPlcHdr/>
          </w:sdtPr>
          <w:sdtEndPr/>
          <w:sdtContent>
            <w:permStart w:id="1431662297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4AAFD450" w14:textId="764602E9" w:rsidR="00656840" w:rsidRPr="00985929" w:rsidRDefault="00656840" w:rsidP="0065684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31662297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571009052"/>
            <w:placeholder>
              <w:docPart w:val="F15E583C3D1A4BBD901A8E270A17E60D"/>
            </w:placeholder>
            <w:showingPlcHdr/>
          </w:sdtPr>
          <w:sdtEndPr/>
          <w:sdtContent>
            <w:permStart w:id="1768104971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31DDBF75" w14:textId="382851B9" w:rsidR="00656840" w:rsidRDefault="00656840" w:rsidP="00656840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768104971" w:displacedByCustomXml="next"/>
          </w:sdtContent>
        </w:sdt>
      </w:tr>
      <w:tr w:rsidR="00656840" w:rsidRPr="00985929" w14:paraId="21EED2A3" w14:textId="26ED2DA5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27C2C1A9" w14:textId="5D4960EF" w:rsidR="00656840" w:rsidRPr="00985929" w:rsidRDefault="00656840" w:rsidP="00656840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4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dapts actions based on evidence generated in the lesson for all students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-256450825"/>
            <w:placeholder>
              <w:docPart w:val="EE13AEF93BA14536872E3F858F5801E1"/>
            </w:placeholder>
            <w:showingPlcHdr/>
          </w:sdtPr>
          <w:sdtEndPr/>
          <w:sdtContent>
            <w:permStart w:id="671816295" w:edGrp="everyone" w:displacedByCustomXml="prev"/>
            <w:tc>
              <w:tcPr>
                <w:tcW w:w="1667" w:type="pct"/>
              </w:tcPr>
              <w:p w14:paraId="758C498E" w14:textId="6CA388AA" w:rsidR="00656840" w:rsidRPr="00985929" w:rsidRDefault="00656840" w:rsidP="0065684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7181629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4"/>
            <w:id w:val="537482020"/>
            <w:placeholder>
              <w:docPart w:val="54AC4F07E736474F9F138D6B11CF3B55"/>
            </w:placeholder>
            <w:showingPlcHdr/>
          </w:sdtPr>
          <w:sdtEndPr/>
          <w:sdtContent>
            <w:permStart w:id="1391526002" w:edGrp="everyone" w:displacedByCustomXml="prev"/>
            <w:tc>
              <w:tcPr>
                <w:tcW w:w="1666" w:type="pct"/>
              </w:tcPr>
              <w:p w14:paraId="73FCD3E7" w14:textId="3C849F5F" w:rsidR="00656840" w:rsidRDefault="00656840" w:rsidP="0065684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9152600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s 1 -4"/>
      </w:tblPr>
      <w:tblGrid>
        <w:gridCol w:w="10070"/>
      </w:tblGrid>
      <w:tr w:rsidR="00CA64A9" w:rsidRPr="00985929" w14:paraId="1DB19CD2" w14:textId="77777777" w:rsidTr="005C618F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213690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5</w:t>
            </w:r>
          </w:p>
        </w:tc>
      </w:tr>
      <w:tr w:rsidR="00CA64A9" w:rsidRPr="00985929" w14:paraId="5F3CB498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045717249"/>
            <w:placeholder>
              <w:docPart w:val="E2BF46D762B343598E0AABF1175D3295"/>
            </w:placeholder>
            <w:showingPlcHdr/>
          </w:sdtPr>
          <w:sdtEndPr/>
          <w:sdtContent>
            <w:permStart w:id="140249952" w:edGrp="everyone" w:displacedByCustomXml="prev"/>
            <w:tc>
              <w:tcPr>
                <w:tcW w:w="5000" w:type="pct"/>
              </w:tcPr>
              <w:p w14:paraId="41D9E541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0249952" w:displacedByCustomXml="next"/>
          </w:sdtContent>
        </w:sdt>
      </w:tr>
    </w:tbl>
    <w:p w14:paraId="03277A20" w14:textId="77777777" w:rsidR="00D52512" w:rsidRDefault="00D52512" w:rsidP="00D52512">
      <w:pPr>
        <w:spacing w:after="0" w:line="240" w:lineRule="auto"/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</w:p>
    <w:p w14:paraId="2833F6EE" w14:textId="0A507191" w:rsidR="00D070E4" w:rsidRDefault="005C618F" w:rsidP="00F277A4">
      <w:pPr>
        <w:jc w:val="center"/>
        <w:rPr>
          <w:rFonts w:ascii="Calibri" w:hAnsi="Calibri" w:cs="Calibri"/>
          <w:b/>
          <w:color w:val="17365D" w:themeColor="text2" w:themeShade="BF"/>
          <w:sz w:val="24"/>
          <w:szCs w:val="24"/>
        </w:rPr>
      </w:pPr>
      <w:r w:rsidRPr="005C618F">
        <w:rPr>
          <w:rFonts w:ascii="Calibri" w:hAnsi="Calibri" w:cs="Calibri"/>
          <w:b/>
          <w:color w:val="17365D" w:themeColor="text2" w:themeShade="BF"/>
          <w:sz w:val="24"/>
          <w:szCs w:val="24"/>
        </w:rPr>
        <w:t>Professional Responsibilities Standards</w:t>
      </w:r>
    </w:p>
    <w:p w14:paraId="6C94C021" w14:textId="77777777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1: </w:t>
      </w:r>
      <w:r w:rsidR="00A81043" w:rsidRPr="00985929">
        <w:rPr>
          <w:rFonts w:ascii="Calibri" w:hAnsi="Calibri" w:cs="Calibri"/>
          <w:b/>
          <w:sz w:val="24"/>
          <w:szCs w:val="24"/>
        </w:rPr>
        <w:t>Commitment to the School Community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3358"/>
        <w:gridCol w:w="3357"/>
        <w:gridCol w:w="3355"/>
      </w:tblGrid>
      <w:tr w:rsidR="00AB074D" w:rsidRPr="00985929" w14:paraId="076FB263" w14:textId="448B2F6E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219BB09F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D37656" w14:textId="454A3A5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AA77A56" w14:textId="4BAD7173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D52322" w:rsidRPr="00985929" w14:paraId="12F5A202" w14:textId="760ABF20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72F351A" w14:textId="1BD983E7" w:rsidR="00D52322" w:rsidRPr="00D52512" w:rsidRDefault="00D52322" w:rsidP="00D5232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kes an active role on the instructional team and collaborates with colleagues to improve instruction for all students</w:t>
            </w:r>
            <w:r w:rsidRPr="00985929">
              <w:rPr>
                <w:rFonts w:ascii="Calibri" w:hAnsi="Calibri" w:cs="Calibri"/>
                <w:sz w:val="24"/>
                <w:szCs w:val="24"/>
              </w:rPr>
              <w:t>.</w:t>
            </w:r>
          </w:p>
        </w:tc>
        <w:permStart w:id="173842153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46536084"/>
            <w:placeholder>
              <w:docPart w:val="0624273B56254AC7B4BE2BFD06F4B2FB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5914EDDA" w14:textId="7059E274" w:rsidR="00D52322" w:rsidRPr="00985929" w:rsidRDefault="00D52322" w:rsidP="00D5232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738421530" w:displacedByCustomXml="prev"/>
        <w:permStart w:id="81226977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90614815"/>
            <w:placeholder>
              <w:docPart w:val="6693AD0772CC48BE827817CDEE7677E0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5531548" w14:textId="21615DB3" w:rsidR="00D52322" w:rsidRDefault="00D52322" w:rsidP="00D5232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812269779" w:displacedByCustomXml="prev"/>
      </w:tr>
      <w:tr w:rsidR="00D52322" w:rsidRPr="00985929" w14:paraId="6A62496B" w14:textId="3E04C461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8A53324" w14:textId="32D6D099" w:rsidR="00D52322" w:rsidRPr="00D52512" w:rsidRDefault="00D52322" w:rsidP="00D5232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kes an active role in building a professional culture that supports school and district initiativ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764646865"/>
            <w:placeholder>
              <w:docPart w:val="4524AA55C23A40E089F9D14D94219501"/>
            </w:placeholder>
            <w:showingPlcHdr/>
          </w:sdtPr>
          <w:sdtEndPr/>
          <w:sdtContent>
            <w:permStart w:id="715008330" w:edGrp="everyone" w:displacedByCustomXml="prev"/>
            <w:tc>
              <w:tcPr>
                <w:tcW w:w="1667" w:type="pct"/>
              </w:tcPr>
              <w:p w14:paraId="74A7F4AB" w14:textId="17699D42" w:rsidR="00D52322" w:rsidRPr="00985929" w:rsidRDefault="00D52322" w:rsidP="00D5232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1500833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832414580"/>
            <w:placeholder>
              <w:docPart w:val="89BAF8B4B4C24196891E67D2FA70DC50"/>
            </w:placeholder>
            <w:showingPlcHdr/>
          </w:sdtPr>
          <w:sdtEndPr/>
          <w:sdtContent>
            <w:permStart w:id="2077102971" w:edGrp="everyone" w:displacedByCustomXml="prev"/>
            <w:tc>
              <w:tcPr>
                <w:tcW w:w="1666" w:type="pct"/>
              </w:tcPr>
              <w:p w14:paraId="57EE955A" w14:textId="5CC9AE9E" w:rsidR="00D52322" w:rsidRDefault="00D52322" w:rsidP="00D5232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077102971" w:displacedByCustomXml="next"/>
          </w:sdtContent>
        </w:sdt>
      </w:tr>
      <w:tr w:rsidR="00D52322" w:rsidRPr="00985929" w14:paraId="45F100C1" w14:textId="1D7E9A7B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D11797A" w14:textId="74594706" w:rsidR="00D52322" w:rsidRPr="00D52512" w:rsidRDefault="00D52322" w:rsidP="00D52322">
            <w:pPr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kes an active role in cultivating a safe, learning-centered school culture and community that maintains high expectations for all studen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2604132"/>
            <w:placeholder>
              <w:docPart w:val="7D9E7CB988584E229F2904D878BD5943"/>
            </w:placeholder>
            <w:showingPlcHdr/>
          </w:sdtPr>
          <w:sdtEndPr/>
          <w:sdtContent>
            <w:permStart w:id="1831414155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26E20E7" w14:textId="01ED85C9" w:rsidR="00D52322" w:rsidRPr="00985929" w:rsidRDefault="00D52322" w:rsidP="00D5232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31414155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1649940233"/>
            <w:placeholder>
              <w:docPart w:val="B68B2A51F9564F18914B689F6657B648"/>
            </w:placeholder>
            <w:showingPlcHdr/>
          </w:sdtPr>
          <w:sdtEndPr/>
          <w:sdtContent>
            <w:permStart w:id="366635832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CF91848" w14:textId="0E81C41B" w:rsidR="00D52322" w:rsidRDefault="00D52322" w:rsidP="00D5232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366635832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Professional Responsibilities Standard 1"/>
        <w:tblDescription w:val="Indicator 1 - 3"/>
      </w:tblPr>
      <w:tblGrid>
        <w:gridCol w:w="10070"/>
      </w:tblGrid>
      <w:tr w:rsidR="00CA64A9" w:rsidRPr="00985929" w14:paraId="03F77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49B6C6D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1</w:t>
            </w:r>
          </w:p>
        </w:tc>
      </w:tr>
      <w:tr w:rsidR="00CA64A9" w:rsidRPr="00985929" w14:paraId="51157BCC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741299285"/>
            <w:placeholder>
              <w:docPart w:val="0EBCAD48C2514660847D955C248041EB"/>
            </w:placeholder>
            <w:showingPlcHdr/>
          </w:sdtPr>
          <w:sdtEndPr/>
          <w:sdtContent>
            <w:permStart w:id="1876505182" w:edGrp="everyone" w:displacedByCustomXml="prev"/>
            <w:tc>
              <w:tcPr>
                <w:tcW w:w="5000" w:type="pct"/>
              </w:tcPr>
              <w:p w14:paraId="46D41424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876505182" w:displacedByCustomXml="next"/>
          </w:sdtContent>
        </w:sdt>
      </w:tr>
    </w:tbl>
    <w:p w14:paraId="204045A7" w14:textId="2BE3FF42" w:rsidR="00D52512" w:rsidRDefault="00D52512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22C9B54C" w14:textId="77777777" w:rsidR="00A51CC1" w:rsidRDefault="00A51CC1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br w:type="page"/>
      </w:r>
    </w:p>
    <w:p w14:paraId="403B2F54" w14:textId="32D7FB1F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2: </w:t>
      </w:r>
      <w:r w:rsidR="00A81043" w:rsidRPr="00985929">
        <w:rPr>
          <w:rFonts w:ascii="Calibri" w:hAnsi="Calibri" w:cs="Calibri"/>
          <w:b/>
          <w:sz w:val="24"/>
          <w:szCs w:val="24"/>
        </w:rPr>
        <w:t>Reflection on Professional Growth and Practice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3358"/>
        <w:gridCol w:w="3357"/>
        <w:gridCol w:w="3355"/>
      </w:tblGrid>
      <w:tr w:rsidR="00AB074D" w:rsidRPr="00985929" w14:paraId="5FC0D17F" w14:textId="007D907B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9938AC6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6C3F9EED" w14:textId="6EE66558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6C1C7DC5" w14:textId="17CAD855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A51CC1" w:rsidRPr="00985929" w14:paraId="0142326E" w14:textId="30A899C9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CAF7286" w14:textId="555AB282" w:rsidR="00A51CC1" w:rsidRPr="00985929" w:rsidRDefault="00A51CC1" w:rsidP="00A51CC1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eeks out feedback from instructional leaders and colleagues and uses a variety of data to self-reflect on his or her practice.</w:t>
            </w:r>
          </w:p>
        </w:tc>
        <w:permStart w:id="1567249342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93727271"/>
            <w:placeholder>
              <w:docPart w:val="E37CD93243364303A8AD3E6DD11A1A7B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61C943FD" w14:textId="7E37E247" w:rsidR="00A51CC1" w:rsidRPr="00985929" w:rsidRDefault="00A51CC1" w:rsidP="00A51CC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567249342" w:displacedByCustomXml="prev"/>
        <w:permStart w:id="2026271114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402976003"/>
            <w:placeholder>
              <w:docPart w:val="42BABB2C5B534172BB412C1D857D0623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F208491" w14:textId="28DED9AE" w:rsidR="00A51CC1" w:rsidRDefault="00A51CC1" w:rsidP="00A51CC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2026271114" w:displacedByCustomXml="prev"/>
      </w:tr>
      <w:tr w:rsidR="00A51CC1" w:rsidRPr="00985929" w14:paraId="28510A57" w14:textId="740107C0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4A60312" w14:textId="0DD79524" w:rsidR="00A51CC1" w:rsidRPr="00985929" w:rsidRDefault="00A51CC1" w:rsidP="00A51CC1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P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 xml:space="preserve">ursues aligned professional learning opportunities to support improved instructional practice across the school community. 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402101223"/>
            <w:placeholder>
              <w:docPart w:val="2E8BEBE1BEB84B279766F4C60835D43F"/>
            </w:placeholder>
            <w:showingPlcHdr/>
          </w:sdtPr>
          <w:sdtEndPr/>
          <w:sdtContent>
            <w:permStart w:id="1940670094" w:edGrp="everyone" w:displacedByCustomXml="prev"/>
            <w:tc>
              <w:tcPr>
                <w:tcW w:w="1667" w:type="pct"/>
              </w:tcPr>
              <w:p w14:paraId="1FD0CCE4" w14:textId="6F9A16AC" w:rsidR="00A51CC1" w:rsidRPr="00985929" w:rsidRDefault="00A51CC1" w:rsidP="00A51CC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40670094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289581659"/>
            <w:placeholder>
              <w:docPart w:val="04F1538B79824F7C8FCD9C2A697D6040"/>
            </w:placeholder>
            <w:showingPlcHdr/>
          </w:sdtPr>
          <w:sdtEndPr/>
          <w:sdtContent>
            <w:permStart w:id="2107709941" w:edGrp="everyone" w:displacedByCustomXml="prev"/>
            <w:tc>
              <w:tcPr>
                <w:tcW w:w="1666" w:type="pct"/>
              </w:tcPr>
              <w:p w14:paraId="6693518D" w14:textId="64CD71D8" w:rsidR="00A51CC1" w:rsidRDefault="00A51CC1" w:rsidP="00A51CC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107709941" w:displacedByCustomXml="next"/>
          </w:sdtContent>
        </w:sdt>
      </w:tr>
      <w:tr w:rsidR="00A51CC1" w:rsidRPr="00985929" w14:paraId="6A5A1357" w14:textId="20115BE1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B432EB8" w14:textId="50B26377" w:rsidR="00A51CC1" w:rsidRPr="00985929" w:rsidRDefault="00A51CC1" w:rsidP="00A51CC1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T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kes an active role in mentoring colleagues and pursues teacher leadership opportuniti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512915651"/>
            <w:placeholder>
              <w:docPart w:val="1E43CF987EEB4064A9FB346B728B5BA4"/>
            </w:placeholder>
            <w:showingPlcHdr/>
          </w:sdtPr>
          <w:sdtEndPr/>
          <w:sdtContent>
            <w:permStart w:id="975328419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B641A85" w14:textId="602445DB" w:rsidR="00A51CC1" w:rsidRPr="00985929" w:rsidRDefault="00A51CC1" w:rsidP="00A51CC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32841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859477004"/>
            <w:placeholder>
              <w:docPart w:val="C3973BB1DEBF45E0A4B2537CA8AC9BF2"/>
            </w:placeholder>
            <w:showingPlcHdr/>
          </w:sdtPr>
          <w:sdtEndPr/>
          <w:sdtContent>
            <w:permStart w:id="982784376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54FE9D0E" w14:textId="0113E953" w:rsidR="00A51CC1" w:rsidRDefault="00A51CC1" w:rsidP="00A51CC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82784376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2"/>
        <w:tblDescription w:val="Indicator 1 -3"/>
      </w:tblPr>
      <w:tblGrid>
        <w:gridCol w:w="10070"/>
      </w:tblGrid>
      <w:tr w:rsidR="00CA64A9" w:rsidRPr="00985929" w14:paraId="7CF97AEA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1CA4E53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2</w:t>
            </w:r>
          </w:p>
        </w:tc>
      </w:tr>
      <w:tr w:rsidR="00CA64A9" w:rsidRPr="00985929" w14:paraId="70F0185D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510659751"/>
            <w:placeholder>
              <w:docPart w:val="F13F99095F95415C88E3C6AE12DD8719"/>
            </w:placeholder>
            <w:showingPlcHdr/>
          </w:sdtPr>
          <w:sdtEndPr/>
          <w:sdtContent>
            <w:permStart w:id="1308521478" w:edGrp="everyone" w:displacedByCustomXml="prev"/>
            <w:tc>
              <w:tcPr>
                <w:tcW w:w="5000" w:type="pct"/>
              </w:tcPr>
              <w:p w14:paraId="09ED555A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8521478" w:displacedByCustomXml="next"/>
          </w:sdtContent>
        </w:sdt>
      </w:tr>
    </w:tbl>
    <w:p w14:paraId="5C15A535" w14:textId="77777777" w:rsidR="00F277A4" w:rsidRDefault="00F277A4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45E38A3E" w14:textId="71621D94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3: </w:t>
      </w:r>
      <w:r w:rsidR="00A81043" w:rsidRPr="00985929">
        <w:rPr>
          <w:rFonts w:ascii="Calibri" w:hAnsi="Calibri" w:cs="Calibri"/>
          <w:b/>
          <w:sz w:val="24"/>
          <w:szCs w:val="24"/>
        </w:rPr>
        <w:t>Professional Obligations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3358"/>
        <w:gridCol w:w="3357"/>
        <w:gridCol w:w="3355"/>
      </w:tblGrid>
      <w:tr w:rsidR="00AB074D" w:rsidRPr="00985929" w14:paraId="1F989ED4" w14:textId="648344E7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453B3A1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2FC4AC" w14:textId="1E84AE99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1AF74DDA" w14:textId="632AE9C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0F41C4" w:rsidRPr="00985929" w14:paraId="68CE5E25" w14:textId="7CB932A5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21E331B" w14:textId="68AB1897" w:rsidR="000F41C4" w:rsidRPr="00985929" w:rsidRDefault="000F41C4" w:rsidP="000F41C4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odels and advocates for fair, equitable, and appropriate treatment of all students and families.</w:t>
            </w:r>
          </w:p>
        </w:tc>
        <w:permStart w:id="181044920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550352105"/>
            <w:placeholder>
              <w:docPart w:val="AC4ECB03B0364D5F849E25C2BAAFE4BE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0B9B8873" w14:textId="1D474B95" w:rsidR="000F41C4" w:rsidRPr="00985929" w:rsidRDefault="000F41C4" w:rsidP="000F41C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810449201" w:displacedByCustomXml="prev"/>
        <w:permStart w:id="1322548571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1387946213"/>
            <w:placeholder>
              <w:docPart w:val="AD82DDC06DD347CCA7530B2AEB79C429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67D8DF0C" w14:textId="6D3F35D0" w:rsidR="000F41C4" w:rsidRDefault="000F41C4" w:rsidP="000F41C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322548571" w:displacedByCustomXml="prev"/>
      </w:tr>
      <w:tr w:rsidR="000F41C4" w:rsidRPr="00985929" w14:paraId="385217B6" w14:textId="2426B46D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760F19D9" w14:textId="26E35269" w:rsidR="000F41C4" w:rsidRPr="00985929" w:rsidRDefault="000F41C4" w:rsidP="000F41C4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M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odels integrity in all interactions with colleagues, students</w:t>
            </w:r>
            <w:r w:rsidRPr="00985929">
              <w:rPr>
                <w:rFonts w:ascii="Calibri" w:hAnsi="Calibri" w:cs="Calibri"/>
                <w:b w:val="0"/>
                <w:color w:val="FF0000"/>
                <w:sz w:val="24"/>
                <w:szCs w:val="24"/>
              </w:rPr>
              <w:t xml:space="preserve">, 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families, and the community</w:t>
            </w:r>
            <w:r w:rsidRPr="00985929">
              <w:rPr>
                <w:rFonts w:ascii="Calibri" w:eastAsia="Calibri" w:hAnsi="Calibri" w:cs="Calibri"/>
                <w:b w:val="0"/>
                <w:sz w:val="24"/>
                <w:szCs w:val="24"/>
              </w:rPr>
              <w:t>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008181249"/>
            <w:placeholder>
              <w:docPart w:val="2487E024C427498EBB1CD81761144823"/>
            </w:placeholder>
            <w:showingPlcHdr/>
          </w:sdtPr>
          <w:sdtEndPr/>
          <w:sdtContent>
            <w:permStart w:id="725253649" w:edGrp="everyone" w:displacedByCustomXml="prev"/>
            <w:tc>
              <w:tcPr>
                <w:tcW w:w="1667" w:type="pct"/>
              </w:tcPr>
              <w:p w14:paraId="3C5F8A86" w14:textId="1867B418" w:rsidR="000F41C4" w:rsidRPr="00985929" w:rsidRDefault="000F41C4" w:rsidP="000F41C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72525364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72872445"/>
            <w:placeholder>
              <w:docPart w:val="671650EECA1B49378F9D60028EFD7933"/>
            </w:placeholder>
            <w:showingPlcHdr/>
          </w:sdtPr>
          <w:sdtEndPr/>
          <w:sdtContent>
            <w:permStart w:id="1188051613" w:edGrp="everyone" w:displacedByCustomXml="prev"/>
            <w:tc>
              <w:tcPr>
                <w:tcW w:w="1666" w:type="pct"/>
              </w:tcPr>
              <w:p w14:paraId="7BE48F03" w14:textId="5D303DA8" w:rsidR="000F41C4" w:rsidRDefault="000F41C4" w:rsidP="000F41C4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88051613" w:displacedByCustomXml="next"/>
          </w:sdtContent>
        </w:sdt>
      </w:tr>
      <w:tr w:rsidR="000F41C4" w:rsidRPr="00985929" w14:paraId="676A11B4" w14:textId="579000B2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B186BCD" w14:textId="3814EDA2" w:rsidR="000F41C4" w:rsidRPr="00985929" w:rsidRDefault="000F41C4" w:rsidP="000F41C4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 w:rsidRPr="001862AC">
              <w:rPr>
                <w:rFonts w:ascii="Calibri" w:hAnsi="Calibri" w:cs="Calibri"/>
                <w:b w:val="0"/>
                <w:bCs w:val="0"/>
                <w:sz w:val="24"/>
                <w:szCs w:val="24"/>
              </w:rPr>
              <w:t>Foll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ows policies, regulations, and procedures specific to role and responsibilitie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739256149"/>
            <w:placeholder>
              <w:docPart w:val="B533F7BC330D4802B0C2739A2124F911"/>
            </w:placeholder>
            <w:showingPlcHdr/>
          </w:sdtPr>
          <w:sdtEndPr/>
          <w:sdtContent>
            <w:permStart w:id="130034070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22EC89AA" w14:textId="7F2B26C0" w:rsidR="000F41C4" w:rsidRPr="00985929" w:rsidRDefault="000F41C4" w:rsidP="000F41C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30034070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2005269573"/>
            <w:placeholder>
              <w:docPart w:val="73B8D55B3DDC498983379B33439D4E1D"/>
            </w:placeholder>
            <w:showingPlcHdr/>
          </w:sdtPr>
          <w:sdtEndPr/>
          <w:sdtContent>
            <w:permStart w:id="961956229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A778441" w14:textId="65BAC52E" w:rsidR="000F41C4" w:rsidRDefault="000F41C4" w:rsidP="000F41C4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61956229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3"/>
        <w:tblDescription w:val="Indicator 1-3"/>
      </w:tblPr>
      <w:tblGrid>
        <w:gridCol w:w="10070"/>
      </w:tblGrid>
      <w:tr w:rsidR="00CA64A9" w:rsidRPr="00985929" w14:paraId="1223C411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B360326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3</w:t>
            </w:r>
          </w:p>
        </w:tc>
      </w:tr>
      <w:tr w:rsidR="00CA64A9" w:rsidRPr="00985929" w14:paraId="13AD6C89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174855934"/>
            <w:placeholder>
              <w:docPart w:val="9291D2A772EF4A1281847D0EBA923351"/>
            </w:placeholder>
            <w:showingPlcHdr/>
          </w:sdtPr>
          <w:sdtEndPr/>
          <w:sdtContent>
            <w:permStart w:id="658406889" w:edGrp="everyone" w:displacedByCustomXml="prev"/>
            <w:tc>
              <w:tcPr>
                <w:tcW w:w="5000" w:type="pct"/>
              </w:tcPr>
              <w:p w14:paraId="01256C03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658406889" w:displacedByCustomXml="next"/>
          </w:sdtContent>
        </w:sdt>
      </w:tr>
    </w:tbl>
    <w:p w14:paraId="74800CAE" w14:textId="7F49D59B" w:rsidR="006E41B6" w:rsidRPr="00985929" w:rsidRDefault="006E41B6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215FBC8E" w14:textId="77777777" w:rsidR="00C524F7" w:rsidRDefault="00C524F7">
      <w:pPr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br w:type="page"/>
      </w:r>
    </w:p>
    <w:p w14:paraId="6F735795" w14:textId="58D93F56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lastRenderedPageBreak/>
        <w:t xml:space="preserve">Standard 4: </w:t>
      </w:r>
      <w:r w:rsidR="00A81043" w:rsidRPr="00985929">
        <w:rPr>
          <w:rFonts w:ascii="Calibri" w:hAnsi="Calibri" w:cs="Calibri"/>
          <w:b/>
          <w:sz w:val="24"/>
          <w:szCs w:val="24"/>
        </w:rPr>
        <w:t>Family Engagement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3358"/>
        <w:gridCol w:w="3357"/>
        <w:gridCol w:w="3355"/>
      </w:tblGrid>
      <w:tr w:rsidR="00AB074D" w:rsidRPr="00985929" w14:paraId="5454E1F3" w14:textId="0C06CFC1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36F3F062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47599FD1" w14:textId="207B942C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7C5CD5E2" w14:textId="3FF0268A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C524F7" w:rsidRPr="00985929" w14:paraId="52CC3C9D" w14:textId="001BD937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FFDFD77" w14:textId="6633EA83" w:rsidR="00C524F7" w:rsidRPr="00985929" w:rsidRDefault="00C524F7" w:rsidP="00C524F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R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egularly facilitates two-way communication with parents and guardians, using available tools that are responsive to their language needs, and includes parent/guardian requests and insights about the goals of instruction and student progress.</w:t>
            </w:r>
          </w:p>
        </w:tc>
        <w:permStart w:id="16108278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887767609"/>
            <w:placeholder>
              <w:docPart w:val="6EBBBFE2ECFB4A8C8A03133A1C642A71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1DF172C2" w14:textId="1CCF658F" w:rsidR="00C524F7" w:rsidRPr="00985929" w:rsidRDefault="00C524F7" w:rsidP="00C524F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610827899" w:displacedByCustomXml="prev"/>
        <w:permStart w:id="609841580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-768534152"/>
            <w:placeholder>
              <w:docPart w:val="28E4CED9F88547F6ACC75AC8B28ACC18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4768D4FE" w14:textId="2DA99D64" w:rsidR="00C524F7" w:rsidRDefault="00C524F7" w:rsidP="00C524F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609841580" w:displacedByCustomXml="prev"/>
      </w:tr>
      <w:tr w:rsidR="00C524F7" w:rsidRPr="00985929" w14:paraId="1900DCBA" w14:textId="26B03265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F153EF9" w14:textId="7203E75F" w:rsidR="00C524F7" w:rsidRPr="00985929" w:rsidRDefault="00C524F7" w:rsidP="00C524F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V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alues, respects, welcomes, and encourages students and families, of all diverse cultural backgrounds, to become active members of the school and views them as valuable assets to student learning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1808965522"/>
            <w:placeholder>
              <w:docPart w:val="95BA5629F12146269E071F9A3F9FF210"/>
            </w:placeholder>
            <w:showingPlcHdr/>
          </w:sdtPr>
          <w:sdtEndPr/>
          <w:sdtContent>
            <w:permStart w:id="1222858569" w:edGrp="everyone" w:displacedByCustomXml="prev"/>
            <w:tc>
              <w:tcPr>
                <w:tcW w:w="1667" w:type="pct"/>
              </w:tcPr>
              <w:p w14:paraId="1D1DBDA3" w14:textId="61C0A74C" w:rsidR="00C524F7" w:rsidRPr="00985929" w:rsidRDefault="00C524F7" w:rsidP="00C524F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222858569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361183573"/>
            <w:placeholder>
              <w:docPart w:val="420FC84839AD46D794DECAC748140792"/>
            </w:placeholder>
            <w:showingPlcHdr/>
          </w:sdtPr>
          <w:sdtEndPr/>
          <w:sdtContent>
            <w:permStart w:id="1123291011" w:edGrp="everyone" w:displacedByCustomXml="prev"/>
            <w:tc>
              <w:tcPr>
                <w:tcW w:w="1666" w:type="pct"/>
              </w:tcPr>
              <w:p w14:paraId="508A07CF" w14:textId="4C588D8F" w:rsidR="00C524F7" w:rsidRDefault="00C524F7" w:rsidP="00C524F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123291011" w:displacedByCustomXml="next"/>
          </w:sdtContent>
        </w:sdt>
      </w:tr>
      <w:tr w:rsidR="00C524F7" w:rsidRPr="00985929" w14:paraId="1554DEEE" w14:textId="30D9C920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646A613" w14:textId="3A9C96C0" w:rsidR="00C524F7" w:rsidRPr="00985929" w:rsidRDefault="00C524F7" w:rsidP="00C524F7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I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nforms and connects families and students to opportunities and services according to student need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1054692585"/>
            <w:placeholder>
              <w:docPart w:val="BAE40746BF624E85AD6F572EA7E09574"/>
            </w:placeholder>
            <w:showingPlcHdr/>
          </w:sdtPr>
          <w:sdtEndPr/>
          <w:sdtContent>
            <w:permStart w:id="141642993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3F5E078F" w14:textId="76C1583D" w:rsidR="00C524F7" w:rsidRPr="00985929" w:rsidRDefault="00C524F7" w:rsidP="00C524F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1642993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511770719"/>
            <w:placeholder>
              <w:docPart w:val="712597C4723D4F829F1AC435CE7537E1"/>
            </w:placeholder>
            <w:showingPlcHdr/>
          </w:sdtPr>
          <w:sdtEndPr/>
          <w:sdtContent>
            <w:permStart w:id="1939429134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2E058E71" w14:textId="740C08C9" w:rsidR="00C524F7" w:rsidRDefault="00C524F7" w:rsidP="00C524F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939429134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4 "/>
        <w:tblDescription w:val="Indicator 1 -3"/>
      </w:tblPr>
      <w:tblGrid>
        <w:gridCol w:w="10070"/>
      </w:tblGrid>
      <w:tr w:rsidR="00CA64A9" w:rsidRPr="00985929" w14:paraId="345231C4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73F90C1A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Areas of Strength and Growth for Standard 4</w:t>
            </w:r>
          </w:p>
        </w:tc>
      </w:tr>
      <w:tr w:rsidR="00CA64A9" w:rsidRPr="00985929" w14:paraId="0B6ED543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-140199101"/>
            <w:placeholder>
              <w:docPart w:val="E9167F92A3034772815D9C3A602F7051"/>
            </w:placeholder>
            <w:showingPlcHdr/>
          </w:sdtPr>
          <w:sdtEndPr/>
          <w:sdtContent>
            <w:permStart w:id="597575985" w:edGrp="everyone" w:displacedByCustomXml="prev"/>
            <w:tc>
              <w:tcPr>
                <w:tcW w:w="5000" w:type="pct"/>
              </w:tcPr>
              <w:p w14:paraId="504BEA78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97575985" w:displacedByCustomXml="next"/>
          </w:sdtContent>
        </w:sdt>
      </w:tr>
    </w:tbl>
    <w:p w14:paraId="56CA213D" w14:textId="77777777" w:rsidR="00F00581" w:rsidRDefault="00F00581" w:rsidP="00D52512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14:paraId="35F832BF" w14:textId="3412F83E" w:rsidR="00D070E4" w:rsidRPr="00985929" w:rsidRDefault="00D070E4" w:rsidP="00D52512">
      <w:pPr>
        <w:spacing w:after="0" w:line="240" w:lineRule="auto"/>
        <w:rPr>
          <w:rFonts w:ascii="Calibri" w:hAnsi="Calibri" w:cs="Calibri"/>
          <w:b/>
          <w:smallCaps/>
          <w:sz w:val="24"/>
          <w:szCs w:val="24"/>
        </w:rPr>
      </w:pPr>
      <w:r w:rsidRPr="00985929">
        <w:rPr>
          <w:rFonts w:ascii="Calibri" w:hAnsi="Calibri" w:cs="Calibri"/>
          <w:b/>
          <w:sz w:val="24"/>
          <w:szCs w:val="24"/>
        </w:rPr>
        <w:t xml:space="preserve">Standard 5: </w:t>
      </w:r>
      <w:r w:rsidR="00A81043" w:rsidRPr="00985929">
        <w:rPr>
          <w:rFonts w:ascii="Calibri" w:hAnsi="Calibri" w:cs="Calibri"/>
          <w:b/>
          <w:sz w:val="24"/>
          <w:szCs w:val="24"/>
        </w:rPr>
        <w:t>Student Perception</w:t>
      </w:r>
    </w:p>
    <w:tbl>
      <w:tblPr>
        <w:tblStyle w:val="LightList-Accent3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3358"/>
        <w:gridCol w:w="3357"/>
        <w:gridCol w:w="3355"/>
      </w:tblGrid>
      <w:tr w:rsidR="00AB074D" w:rsidRPr="00985929" w14:paraId="5BA7739E" w14:textId="0FCFBE7C" w:rsidTr="00076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shd w:val="clear" w:color="auto" w:fill="365F91" w:themeFill="accent1" w:themeFillShade="BF"/>
          </w:tcPr>
          <w:p w14:paraId="0DBFA733" w14:textId="77777777" w:rsidR="00AB074D" w:rsidRPr="00985929" w:rsidRDefault="00AB074D" w:rsidP="00AB074D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s</w:t>
            </w:r>
          </w:p>
        </w:tc>
        <w:tc>
          <w:tcPr>
            <w:tcW w:w="1667" w:type="pct"/>
            <w:shd w:val="clear" w:color="auto" w:fill="365F91" w:themeFill="accent1" w:themeFillShade="BF"/>
          </w:tcPr>
          <w:p w14:paraId="0C7E12E4" w14:textId="5BBA9CC1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Traditional Settings</w:t>
            </w:r>
          </w:p>
        </w:tc>
        <w:tc>
          <w:tcPr>
            <w:tcW w:w="1666" w:type="pct"/>
            <w:shd w:val="clear" w:color="auto" w:fill="365F91" w:themeFill="accent1" w:themeFillShade="BF"/>
          </w:tcPr>
          <w:p w14:paraId="2FCB5CFC" w14:textId="211C7434" w:rsidR="00AB074D" w:rsidRPr="00985929" w:rsidRDefault="00AB074D" w:rsidP="00AB074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Level of Performance and Evidence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in Digital Settings</w:t>
            </w:r>
          </w:p>
        </w:tc>
      </w:tr>
      <w:tr w:rsidR="0007679D" w:rsidRPr="00985929" w14:paraId="3896E119" w14:textId="1778EB5B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8017D9B" w14:textId="01AA63F9" w:rsidR="0007679D" w:rsidRPr="00985929" w:rsidRDefault="0007679D" w:rsidP="0007679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1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udents report that the teacher helps them learn.</w:t>
            </w:r>
          </w:p>
        </w:tc>
        <w:permStart w:id="1942882967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402801966"/>
            <w:placeholder>
              <w:docPart w:val="A241610495E54D1393D8FC551DA86484"/>
            </w:placeholder>
            <w:text/>
          </w:sdtPr>
          <w:sdtEndPr/>
          <w:sdtContent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7C3C83BD" w14:textId="79BFBFF8" w:rsidR="0007679D" w:rsidRPr="00985929" w:rsidRDefault="0007679D" w:rsidP="0007679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1942882967" w:displacedByCustomXml="prev"/>
        <w:permStart w:id="923168099" w:edGrp="everyone" w:displacedByCustomXml="next"/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1"/>
            <w:id w:val="1509717355"/>
            <w:placeholder>
              <w:docPart w:val="C143563D816A4850A41DE5B3C3DAE526"/>
            </w:placeholder>
            <w:text/>
          </w:sdtPr>
          <w:sdtEndPr/>
          <w:sdtContent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14E9B251" w14:textId="2A1D8168" w:rsidR="0007679D" w:rsidRDefault="0007679D" w:rsidP="0007679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Fonts w:ascii="Calibri" w:hAnsi="Calibri" w:cs="Calibri"/>
                    <w:color w:val="7F7F7F" w:themeColor="text1" w:themeTint="80"/>
                    <w:sz w:val="24"/>
                    <w:szCs w:val="24"/>
                  </w:rPr>
                  <w:t>Click here to enter text.</w:t>
                </w:r>
              </w:p>
            </w:tc>
          </w:sdtContent>
        </w:sdt>
        <w:permEnd w:id="923168099" w:displacedByCustomXml="prev"/>
      </w:tr>
      <w:tr w:rsidR="0007679D" w:rsidRPr="00985929" w14:paraId="6CD7595B" w14:textId="52AA568E" w:rsidTr="00A079BC">
        <w:trPr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5B4AEEE" w14:textId="5E95A10B" w:rsidR="0007679D" w:rsidRPr="00985929" w:rsidRDefault="0007679D" w:rsidP="0007679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2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udents report that the teacher creates a safe and supportive learning environment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291207295"/>
            <w:placeholder>
              <w:docPart w:val="238231E3ABE24DC19B6CC37875DB7E99"/>
            </w:placeholder>
            <w:showingPlcHdr/>
          </w:sdtPr>
          <w:sdtEndPr/>
          <w:sdtContent>
            <w:permStart w:id="1589328508" w:edGrp="everyone" w:displacedByCustomXml="prev"/>
            <w:tc>
              <w:tcPr>
                <w:tcW w:w="1667" w:type="pct"/>
              </w:tcPr>
              <w:p w14:paraId="4FA7A0F9" w14:textId="74A4035C" w:rsidR="0007679D" w:rsidRPr="00985929" w:rsidRDefault="0007679D" w:rsidP="0007679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589328508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2"/>
            <w:id w:val="-1117290148"/>
            <w:placeholder>
              <w:docPart w:val="BFC2C716FD7347DD89D58A06BD34CCD5"/>
            </w:placeholder>
            <w:showingPlcHdr/>
          </w:sdtPr>
          <w:sdtEndPr/>
          <w:sdtContent>
            <w:permStart w:id="264066517" w:edGrp="everyone" w:displacedByCustomXml="prev"/>
            <w:tc>
              <w:tcPr>
                <w:tcW w:w="1666" w:type="pct"/>
              </w:tcPr>
              <w:p w14:paraId="6BC775AD" w14:textId="752785C0" w:rsidR="0007679D" w:rsidRDefault="0007679D" w:rsidP="0007679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264066517" w:displacedByCustomXml="next"/>
          </w:sdtContent>
        </w:sdt>
      </w:tr>
      <w:tr w:rsidR="0007679D" w:rsidRPr="00985929" w14:paraId="4D0C0DCE" w14:textId="4A022CD2" w:rsidTr="00A0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CB522A5" w14:textId="70AEB56D" w:rsidR="0007679D" w:rsidRPr="00985929" w:rsidRDefault="0007679D" w:rsidP="0007679D">
            <w:pPr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985929">
              <w:rPr>
                <w:rFonts w:ascii="Calibri" w:hAnsi="Calibri" w:cs="Calibri"/>
                <w:sz w:val="24"/>
                <w:szCs w:val="24"/>
              </w:rPr>
              <w:t>Indicator 3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: </w:t>
            </w:r>
            <w:r>
              <w:rPr>
                <w:rFonts w:ascii="Calibri" w:hAnsi="Calibri" w:cs="Calibri"/>
                <w:b w:val="0"/>
                <w:sz w:val="24"/>
                <w:szCs w:val="24"/>
              </w:rPr>
              <w:t>S</w:t>
            </w:r>
            <w:r w:rsidRPr="00985929">
              <w:rPr>
                <w:rFonts w:ascii="Calibri" w:hAnsi="Calibri" w:cs="Calibri"/>
                <w:b w:val="0"/>
                <w:sz w:val="24"/>
                <w:szCs w:val="24"/>
              </w:rPr>
              <w:t>tudents report that the teacher cares about them as individuals and their goals or interests.</w:t>
            </w:r>
          </w:p>
        </w:tc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234753926"/>
            <w:placeholder>
              <w:docPart w:val="6834D99E439A428A9C76FE5E93D0FED6"/>
            </w:placeholder>
            <w:showingPlcHdr/>
          </w:sdtPr>
          <w:sdtEndPr/>
          <w:sdtContent>
            <w:permStart w:id="975975491" w:edGrp="everyone" w:displacedByCustomXml="prev"/>
            <w:tc>
              <w:tcPr>
                <w:tcW w:w="1667" w:type="pct"/>
                <w:tcBorders>
                  <w:top w:val="none" w:sz="0" w:space="0" w:color="auto"/>
                  <w:bottom w:val="none" w:sz="0" w:space="0" w:color="auto"/>
                </w:tcBorders>
              </w:tcPr>
              <w:p w14:paraId="0BFEE7B7" w14:textId="71ACA003" w:rsidR="0007679D" w:rsidRPr="00985929" w:rsidRDefault="0007679D" w:rsidP="0007679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975975491" w:displacedByCustomXml="next"/>
          </w:sdtContent>
        </w:sdt>
        <w:sdt>
          <w:sdtPr>
            <w:rPr>
              <w:rFonts w:ascii="Calibri" w:hAnsi="Calibri" w:cs="Calibri"/>
              <w:sz w:val="24"/>
              <w:szCs w:val="24"/>
            </w:rPr>
            <w:alias w:val="Level of Performance and Evidence"/>
            <w:tag w:val="Indicator 3"/>
            <w:id w:val="-470984868"/>
            <w:placeholder>
              <w:docPart w:val="E5FD8B6FB87647B8B160DD0C572FC877"/>
            </w:placeholder>
            <w:showingPlcHdr/>
          </w:sdtPr>
          <w:sdtEndPr/>
          <w:sdtContent>
            <w:permStart w:id="1468543975" w:edGrp="everyone" w:displacedByCustomXml="prev"/>
            <w:tc>
              <w:tcPr>
                <w:tcW w:w="1666" w:type="pct"/>
                <w:tcBorders>
                  <w:top w:val="none" w:sz="0" w:space="0" w:color="auto"/>
                  <w:bottom w:val="none" w:sz="0" w:space="0" w:color="auto"/>
                  <w:right w:val="none" w:sz="0" w:space="0" w:color="auto"/>
                </w:tcBorders>
              </w:tcPr>
              <w:p w14:paraId="507E582B" w14:textId="3E050C98" w:rsidR="0007679D" w:rsidRDefault="0007679D" w:rsidP="0007679D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1468543975" w:displacedByCustomXml="next"/>
          </w:sdtContent>
        </w:sdt>
      </w:tr>
    </w:tbl>
    <w:tbl>
      <w:tblPr>
        <w:tblStyle w:val="TableGrid"/>
        <w:tblW w:w="5000" w:type="pct"/>
        <w:tblLook w:val="04A0" w:firstRow="1" w:lastRow="0" w:firstColumn="1" w:lastColumn="0" w:noHBand="0" w:noVBand="1"/>
        <w:tblCaption w:val="Standard 5"/>
        <w:tblDescription w:val="Indicator 1 - 3"/>
      </w:tblPr>
      <w:tblGrid>
        <w:gridCol w:w="10070"/>
      </w:tblGrid>
      <w:tr w:rsidR="00CA64A9" w:rsidRPr="00985929" w14:paraId="0C9EC016" w14:textId="77777777" w:rsidTr="00D52512">
        <w:trPr>
          <w:tblHeader/>
        </w:trPr>
        <w:tc>
          <w:tcPr>
            <w:tcW w:w="5000" w:type="pct"/>
            <w:shd w:val="clear" w:color="auto" w:fill="365F91" w:themeFill="accent1" w:themeFillShade="BF"/>
          </w:tcPr>
          <w:p w14:paraId="627A65C2" w14:textId="77777777" w:rsidR="00CA64A9" w:rsidRPr="00985929" w:rsidRDefault="00CA64A9" w:rsidP="00D52512">
            <w:pPr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85929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>Areas of Strength and Growth for Standard 5</w:t>
            </w:r>
          </w:p>
        </w:tc>
      </w:tr>
      <w:tr w:rsidR="00CA64A9" w:rsidRPr="00985929" w14:paraId="2C91CBBE" w14:textId="77777777" w:rsidTr="00D52512">
        <w:trPr>
          <w:cantSplit/>
          <w:trHeight w:val="720"/>
        </w:trPr>
        <w:sdt>
          <w:sdtPr>
            <w:rPr>
              <w:rFonts w:ascii="Calibri" w:hAnsi="Calibri" w:cs="Calibri"/>
              <w:sz w:val="24"/>
              <w:szCs w:val="24"/>
            </w:rPr>
            <w:id w:val="2042011144"/>
            <w:placeholder>
              <w:docPart w:val="D505FDC071BA47A2A2A4842E1EFADDD5"/>
            </w:placeholder>
            <w:showingPlcHdr/>
          </w:sdtPr>
          <w:sdtEndPr/>
          <w:sdtContent>
            <w:permStart w:id="542921800" w:edGrp="everyone" w:displacedByCustomXml="prev"/>
            <w:tc>
              <w:tcPr>
                <w:tcW w:w="5000" w:type="pct"/>
              </w:tcPr>
              <w:p w14:paraId="413BC217" w14:textId="77777777" w:rsidR="00CA64A9" w:rsidRPr="00985929" w:rsidRDefault="00CA64A9" w:rsidP="00D52512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985929">
                  <w:rPr>
                    <w:rStyle w:val="PlaceholderText"/>
                    <w:rFonts w:ascii="Calibri" w:hAnsi="Calibri" w:cs="Calibri"/>
                    <w:sz w:val="24"/>
                    <w:szCs w:val="24"/>
                  </w:rPr>
                  <w:t>Click here to enter text.</w:t>
                </w:r>
              </w:p>
            </w:tc>
            <w:permEnd w:id="542921800" w:displacedByCustomXml="next"/>
          </w:sdtContent>
        </w:sdt>
      </w:tr>
    </w:tbl>
    <w:p w14:paraId="7041F443" w14:textId="77777777" w:rsidR="00D070E4" w:rsidRPr="00985929" w:rsidRDefault="00D070E4" w:rsidP="00D52512">
      <w:pPr>
        <w:spacing w:after="0" w:line="240" w:lineRule="auto"/>
        <w:jc w:val="center"/>
        <w:rPr>
          <w:rFonts w:ascii="Calibri" w:hAnsi="Calibri" w:cs="Calibri"/>
          <w:sz w:val="24"/>
          <w:szCs w:val="24"/>
        </w:rPr>
      </w:pPr>
    </w:p>
    <w:sectPr w:rsidR="00D070E4" w:rsidRPr="00985929" w:rsidSect="00F00581">
      <w:headerReference w:type="default" r:id="rId7"/>
      <w:footerReference w:type="default" r:id="rId8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DDEC2" w14:textId="77777777" w:rsidR="008A1947" w:rsidRDefault="008A1947" w:rsidP="008A1947">
      <w:pPr>
        <w:spacing w:after="0" w:line="240" w:lineRule="auto"/>
      </w:pPr>
      <w:r>
        <w:separator/>
      </w:r>
    </w:p>
  </w:endnote>
  <w:endnote w:type="continuationSeparator" w:id="0">
    <w:p w14:paraId="3D9549D1" w14:textId="77777777" w:rsidR="008A1947" w:rsidRDefault="008A1947" w:rsidP="008A1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C61CA" w14:textId="21B65FD4" w:rsidR="008A1947" w:rsidRPr="00696B55" w:rsidRDefault="00956307" w:rsidP="00696B55">
    <w:pPr>
      <w:pStyle w:val="Footer"/>
      <w:jc w:val="center"/>
      <w:rPr>
        <w:rFonts w:cstheme="minorHAnsi"/>
        <w:sz w:val="20"/>
        <w:szCs w:val="20"/>
      </w:rPr>
    </w:pPr>
    <w:r w:rsidRPr="00956307">
      <w:rPr>
        <w:rFonts w:cstheme="minorHAnsi"/>
        <w:sz w:val="20"/>
        <w:szCs w:val="20"/>
      </w:rPr>
      <w:t>Nevada Department of Education – NEPF Teacher Self-</w:t>
    </w:r>
    <w:r w:rsidR="002D2718">
      <w:rPr>
        <w:rFonts w:cstheme="minorHAnsi"/>
        <w:sz w:val="20"/>
        <w:szCs w:val="20"/>
      </w:rPr>
      <w:t>Monitoring</w:t>
    </w:r>
    <w:r w:rsidRPr="00956307">
      <w:rPr>
        <w:rFonts w:cstheme="minorHAnsi"/>
        <w:sz w:val="20"/>
        <w:szCs w:val="20"/>
      </w:rPr>
      <w:t xml:space="preserve"> Tool – May 2022 - </w:t>
    </w:r>
    <w:sdt>
      <w:sdtPr>
        <w:rPr>
          <w:rFonts w:cstheme="minorHAnsi"/>
          <w:sz w:val="20"/>
          <w:szCs w:val="20"/>
        </w:rPr>
        <w:id w:val="-168419721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956307">
              <w:rPr>
                <w:rFonts w:cstheme="minorHAnsi"/>
                <w:sz w:val="20"/>
                <w:szCs w:val="20"/>
              </w:rPr>
              <w:t xml:space="preserve">Page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  <w:r w:rsidRPr="00956307">
              <w:rPr>
                <w:rFonts w:cstheme="minorHAnsi"/>
                <w:sz w:val="20"/>
                <w:szCs w:val="20"/>
              </w:rPr>
              <w:t xml:space="preserve"> of 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begin"/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separate"/>
            </w:r>
            <w:r w:rsidRPr="00956307">
              <w:rPr>
                <w:rFonts w:cstheme="minorHAnsi"/>
                <w:b/>
                <w:bCs/>
                <w:noProof/>
                <w:sz w:val="20"/>
                <w:szCs w:val="20"/>
              </w:rPr>
              <w:t>2</w:t>
            </w:r>
            <w:r w:rsidRPr="00956307">
              <w:rPr>
                <w:rFonts w:cstheme="minorHAnsi"/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4B00B" w14:textId="77777777" w:rsidR="008A1947" w:rsidRDefault="008A1947" w:rsidP="008A1947">
      <w:pPr>
        <w:spacing w:after="0" w:line="240" w:lineRule="auto"/>
      </w:pPr>
      <w:r>
        <w:separator/>
      </w:r>
    </w:p>
  </w:footnote>
  <w:footnote w:type="continuationSeparator" w:id="0">
    <w:p w14:paraId="23D65CB2" w14:textId="77777777" w:rsidR="008A1947" w:rsidRDefault="008A1947" w:rsidP="008A1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E93" w14:textId="1F986BDE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b/>
        <w:bCs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b/>
        <w:bCs/>
        <w:color w:val="1F497D" w:themeColor="text2"/>
        <w:sz w:val="36"/>
        <w:szCs w:val="36"/>
      </w:rPr>
      <w:t>NEVADA EDUCATOR PERFORMANCE FRAMEWORK</w:t>
    </w:r>
  </w:p>
  <w:p w14:paraId="4E1055C8" w14:textId="0EF11AAC" w:rsidR="00CC05BF" w:rsidRPr="00985929" w:rsidRDefault="006A2C2C" w:rsidP="00985929">
    <w:pPr>
      <w:pStyle w:val="Title"/>
      <w:jc w:val="center"/>
      <w:rPr>
        <w:rFonts w:asciiTheme="minorHAnsi" w:hAnsiTheme="minorHAnsi" w:cstheme="minorHAnsi"/>
        <w:color w:val="1F497D" w:themeColor="text2"/>
        <w:sz w:val="36"/>
        <w:szCs w:val="36"/>
      </w:rPr>
    </w:pPr>
    <w:r w:rsidRPr="00985929">
      <w:rPr>
        <w:rFonts w:asciiTheme="minorHAnsi" w:hAnsiTheme="minorHAnsi" w:cstheme="minorHAnsi"/>
        <w:color w:val="1F497D" w:themeColor="text2"/>
        <w:sz w:val="36"/>
        <w:szCs w:val="36"/>
      </w:rPr>
      <w:t>TEACHER SELF-</w:t>
    </w:r>
    <w:r w:rsidR="006F7824">
      <w:rPr>
        <w:rFonts w:asciiTheme="minorHAnsi" w:hAnsiTheme="minorHAnsi" w:cstheme="minorHAnsi"/>
        <w:color w:val="1F497D" w:themeColor="text2"/>
        <w:sz w:val="36"/>
        <w:szCs w:val="36"/>
      </w:rPr>
      <w:t>MONITORING</w:t>
    </w:r>
    <w:r w:rsidRPr="00985929">
      <w:rPr>
        <w:rFonts w:asciiTheme="minorHAnsi" w:hAnsiTheme="minorHAnsi" w:cstheme="minorHAnsi"/>
        <w:color w:val="1F497D" w:themeColor="text2"/>
        <w:sz w:val="36"/>
        <w:szCs w:val="36"/>
      </w:rPr>
      <w:t xml:space="preserve"> TOOL</w:t>
    </w:r>
  </w:p>
  <w:p w14:paraId="03561F57" w14:textId="3FE8E4D3" w:rsidR="00CD65D0" w:rsidRPr="00111EAE" w:rsidRDefault="00CD65D0" w:rsidP="00CD65D0">
    <w:pPr>
      <w:pStyle w:val="Header"/>
      <w:jc w:val="center"/>
      <w:rPr>
        <w:rFonts w:cstheme="minorHAnsi"/>
        <w:b/>
        <w:smallCaps/>
        <w:sz w:val="24"/>
        <w:szCs w:val="24"/>
      </w:rPr>
    </w:pPr>
    <w:r w:rsidRPr="00111EAE">
      <w:rPr>
        <w:rFonts w:cstheme="minorHAnsi"/>
        <w:bCs/>
        <w:i/>
        <w:iCs/>
        <w:sz w:val="24"/>
        <w:szCs w:val="24"/>
      </w:rPr>
      <w:t xml:space="preserve">(Alternative </w:t>
    </w:r>
    <w:r w:rsidR="00111EAE" w:rsidRPr="00111EAE">
      <w:rPr>
        <w:rFonts w:cstheme="minorHAnsi"/>
        <w:bCs/>
        <w:i/>
        <w:iCs/>
        <w:sz w:val="24"/>
        <w:szCs w:val="24"/>
      </w:rPr>
      <w:t>to</w:t>
    </w:r>
    <w:r w:rsidRPr="00111EAE">
      <w:rPr>
        <w:rFonts w:cstheme="minorHAnsi"/>
        <w:bCs/>
        <w:i/>
        <w:iCs/>
        <w:sz w:val="24"/>
        <w:szCs w:val="24"/>
      </w:rPr>
      <w:t xml:space="preserve"> the Self-Assessment Tool)</w:t>
    </w:r>
  </w:p>
  <w:p w14:paraId="27A36F26" w14:textId="77777777" w:rsidR="00CC05BF" w:rsidRDefault="00CC05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Sf4NpSPti+klKHGrgo5uaIIk31seIQN12qJ1TWGtrERWQHyiA4DEbcvz/fjCGMUslzWynl3R+YzrTIxyHxsCNg==" w:salt="CbAMuVZ8jxl1PYzt0YUDKQ=="/>
  <w:defaultTabStop w:val="720"/>
  <w:doNotShadeFormData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EwMrA0MDMzNTVU0lEKTi0uzszPAykwrAUAD/D0JiwAAAA="/>
  </w:docVars>
  <w:rsids>
    <w:rsidRoot w:val="00D070E4"/>
    <w:rsid w:val="00014E99"/>
    <w:rsid w:val="00027BDE"/>
    <w:rsid w:val="00055551"/>
    <w:rsid w:val="0007679D"/>
    <w:rsid w:val="000E3A64"/>
    <w:rsid w:val="000F41C4"/>
    <w:rsid w:val="001066AD"/>
    <w:rsid w:val="00111EAE"/>
    <w:rsid w:val="00223D77"/>
    <w:rsid w:val="0024758A"/>
    <w:rsid w:val="002A5FC1"/>
    <w:rsid w:val="002B0933"/>
    <w:rsid w:val="002D068A"/>
    <w:rsid w:val="002D2718"/>
    <w:rsid w:val="003978F2"/>
    <w:rsid w:val="003A69AD"/>
    <w:rsid w:val="003B4893"/>
    <w:rsid w:val="003E0E7D"/>
    <w:rsid w:val="003E4DD3"/>
    <w:rsid w:val="003E4DF2"/>
    <w:rsid w:val="003F51BB"/>
    <w:rsid w:val="00410BA2"/>
    <w:rsid w:val="00441D9A"/>
    <w:rsid w:val="00452E2D"/>
    <w:rsid w:val="00483BA7"/>
    <w:rsid w:val="00497761"/>
    <w:rsid w:val="004A3819"/>
    <w:rsid w:val="004C3290"/>
    <w:rsid w:val="00524FB5"/>
    <w:rsid w:val="005C0532"/>
    <w:rsid w:val="005C618F"/>
    <w:rsid w:val="005F2213"/>
    <w:rsid w:val="00610DA4"/>
    <w:rsid w:val="0062483C"/>
    <w:rsid w:val="00656840"/>
    <w:rsid w:val="006948C7"/>
    <w:rsid w:val="00696B55"/>
    <w:rsid w:val="006A2C2C"/>
    <w:rsid w:val="006C3A48"/>
    <w:rsid w:val="006C473A"/>
    <w:rsid w:val="006E41B6"/>
    <w:rsid w:val="006F500C"/>
    <w:rsid w:val="006F7824"/>
    <w:rsid w:val="00746651"/>
    <w:rsid w:val="007642BA"/>
    <w:rsid w:val="007709FE"/>
    <w:rsid w:val="007A6B82"/>
    <w:rsid w:val="0084232D"/>
    <w:rsid w:val="00887BF5"/>
    <w:rsid w:val="008918C3"/>
    <w:rsid w:val="008A1947"/>
    <w:rsid w:val="008A4CA9"/>
    <w:rsid w:val="008C69F2"/>
    <w:rsid w:val="00956307"/>
    <w:rsid w:val="00985929"/>
    <w:rsid w:val="0099085B"/>
    <w:rsid w:val="009C775A"/>
    <w:rsid w:val="00A079BC"/>
    <w:rsid w:val="00A12A3D"/>
    <w:rsid w:val="00A308C4"/>
    <w:rsid w:val="00A51CC1"/>
    <w:rsid w:val="00A81043"/>
    <w:rsid w:val="00AB074D"/>
    <w:rsid w:val="00AB7DDA"/>
    <w:rsid w:val="00AC190F"/>
    <w:rsid w:val="00AE1D01"/>
    <w:rsid w:val="00AF4334"/>
    <w:rsid w:val="00B34825"/>
    <w:rsid w:val="00B52CE6"/>
    <w:rsid w:val="00B54780"/>
    <w:rsid w:val="00B773AF"/>
    <w:rsid w:val="00C3241D"/>
    <w:rsid w:val="00C524F7"/>
    <w:rsid w:val="00C66474"/>
    <w:rsid w:val="00C7051A"/>
    <w:rsid w:val="00C706D1"/>
    <w:rsid w:val="00C75ACD"/>
    <w:rsid w:val="00C9102F"/>
    <w:rsid w:val="00CA64A9"/>
    <w:rsid w:val="00CB3F38"/>
    <w:rsid w:val="00CC05BF"/>
    <w:rsid w:val="00CC7493"/>
    <w:rsid w:val="00CD65D0"/>
    <w:rsid w:val="00CE650A"/>
    <w:rsid w:val="00CF1024"/>
    <w:rsid w:val="00D019B0"/>
    <w:rsid w:val="00D070E4"/>
    <w:rsid w:val="00D4030F"/>
    <w:rsid w:val="00D52322"/>
    <w:rsid w:val="00D52512"/>
    <w:rsid w:val="00D66B6B"/>
    <w:rsid w:val="00D74E03"/>
    <w:rsid w:val="00D874E4"/>
    <w:rsid w:val="00DB1A32"/>
    <w:rsid w:val="00DE5AED"/>
    <w:rsid w:val="00DF530B"/>
    <w:rsid w:val="00E310A3"/>
    <w:rsid w:val="00E50049"/>
    <w:rsid w:val="00E51F47"/>
    <w:rsid w:val="00E83FAE"/>
    <w:rsid w:val="00EE14D0"/>
    <w:rsid w:val="00EE52F0"/>
    <w:rsid w:val="00F00581"/>
    <w:rsid w:val="00F054C3"/>
    <w:rsid w:val="00F21386"/>
    <w:rsid w:val="00F277A4"/>
    <w:rsid w:val="00F62E67"/>
    <w:rsid w:val="00F7638B"/>
    <w:rsid w:val="00F860D2"/>
    <w:rsid w:val="00F929BA"/>
    <w:rsid w:val="00FC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330C6F97"/>
  <w15:docId w15:val="{ACC6E31A-019B-4C7B-879A-FCD0EE66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A32"/>
  </w:style>
  <w:style w:type="paragraph" w:styleId="Heading1">
    <w:name w:val="heading 1"/>
    <w:basedOn w:val="Normal"/>
    <w:next w:val="Normal"/>
    <w:link w:val="Heading1Char"/>
    <w:uiPriority w:val="9"/>
    <w:qFormat/>
    <w:rsid w:val="00D070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0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0E4"/>
  </w:style>
  <w:style w:type="table" w:styleId="TableGrid">
    <w:name w:val="Table Grid"/>
    <w:basedOn w:val="TableNormal"/>
    <w:uiPriority w:val="59"/>
    <w:rsid w:val="00D07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70E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0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0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070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3">
    <w:name w:val="Light List Accent 3"/>
    <w:basedOn w:val="TableNormal"/>
    <w:uiPriority w:val="61"/>
    <w:rsid w:val="00D070E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LightGrid-Accent31">
    <w:name w:val="Light Grid - Accent 31"/>
    <w:basedOn w:val="Normal"/>
    <w:uiPriority w:val="34"/>
    <w:qFormat/>
    <w:rsid w:val="00D070E4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0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860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6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60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60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60D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A1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47"/>
  </w:style>
  <w:style w:type="character" w:styleId="Hyperlink">
    <w:name w:val="Hyperlink"/>
    <w:basedOn w:val="DefaultParagraphFont"/>
    <w:uiPriority w:val="99"/>
    <w:unhideWhenUsed/>
    <w:rsid w:val="00CA64A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C0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05B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6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4BCC7B09FC4BEE97C06B03BE5A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FABB-65EB-4E5F-BF5D-EB9315AB6C45}"/>
      </w:docPartPr>
      <w:docPartBody>
        <w:p w:rsidR="005B5363" w:rsidRDefault="000E3D98" w:rsidP="000E3D98">
          <w:pPr>
            <w:pStyle w:val="2E4BCC7B09FC4BEE97C06B03BE5A790F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FB65E7510DC4D5DABF7C96BBBB8A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066A7-AC91-4992-B88F-C966577BCBCB}"/>
      </w:docPartPr>
      <w:docPartBody>
        <w:p w:rsidR="00B0415F" w:rsidRDefault="000E3D98" w:rsidP="000E3D98">
          <w:pPr>
            <w:pStyle w:val="1FB65E7510DC4D5DABF7C96BBBB8A165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0E9DF8FD5F945E7B225AC7F3D777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2F580-3546-4A53-B97C-007D5951E485}"/>
      </w:docPartPr>
      <w:docPartBody>
        <w:p w:rsidR="00172090" w:rsidRDefault="000E3D98" w:rsidP="000E3D98">
          <w:pPr>
            <w:pStyle w:val="10E9DF8FD5F945E7B225AC7F3D777E4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2E60EEF44FC430DA86DB7E1B5244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FBA37-D2A8-4BD2-BD58-CD6844DB5C44}"/>
      </w:docPartPr>
      <w:docPartBody>
        <w:p w:rsidR="003E283F" w:rsidRDefault="000E3D98" w:rsidP="000E3D98">
          <w:pPr>
            <w:pStyle w:val="D2E60EEF44FC430DA86DB7E1B5244D8D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F562E46E53E4B77AE4AE6515041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233EE-D39F-4098-AE4D-33505AB30E61}"/>
      </w:docPartPr>
      <w:docPartBody>
        <w:p w:rsidR="003E283F" w:rsidRDefault="000E3D98" w:rsidP="000E3D98">
          <w:pPr>
            <w:pStyle w:val="EF562E46E53E4B77AE4AE6515041672C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2BF46D762B343598E0AABF1175D3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2FF6E-689B-421F-A5A7-7AC3EFC1C63F}"/>
      </w:docPartPr>
      <w:docPartBody>
        <w:p w:rsidR="003E283F" w:rsidRDefault="000E3D98" w:rsidP="000E3D98">
          <w:pPr>
            <w:pStyle w:val="E2BF46D762B343598E0AABF1175D329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EBCAD48C2514660847D955C24804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9608B-F7B7-4FA4-BC63-42808955F59E}"/>
      </w:docPartPr>
      <w:docPartBody>
        <w:p w:rsidR="003E283F" w:rsidRDefault="000E3D98" w:rsidP="000E3D98">
          <w:pPr>
            <w:pStyle w:val="0EBCAD48C2514660847D955C248041EB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13F99095F95415C88E3C6AE12DD8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6CF9C-ADFD-4440-83F7-8CEFC8AF94C6}"/>
      </w:docPartPr>
      <w:docPartBody>
        <w:p w:rsidR="003E283F" w:rsidRDefault="000E3D98" w:rsidP="000E3D98">
          <w:pPr>
            <w:pStyle w:val="F13F99095F95415C88E3C6AE12DD8719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291D2A772EF4A1281847D0EBA923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0A5D7-E73B-4E9B-A8BB-DF3FDCB8714B}"/>
      </w:docPartPr>
      <w:docPartBody>
        <w:p w:rsidR="003E283F" w:rsidRDefault="000E3D98" w:rsidP="000E3D98">
          <w:pPr>
            <w:pStyle w:val="9291D2A772EF4A1281847D0EBA9233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9167F92A3034772815D9C3A602F7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D110D-B0E9-4A3C-908C-4D6F44C4D303}"/>
      </w:docPartPr>
      <w:docPartBody>
        <w:p w:rsidR="003E283F" w:rsidRDefault="000E3D98" w:rsidP="000E3D98">
          <w:pPr>
            <w:pStyle w:val="E9167F92A3034772815D9C3A602F7051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505FDC071BA47A2A2A4842E1EFAD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A21F6-A03C-4CB8-BC76-2E263944FA10}"/>
      </w:docPartPr>
      <w:docPartBody>
        <w:p w:rsidR="003E283F" w:rsidRDefault="000E3D98" w:rsidP="000E3D98">
          <w:pPr>
            <w:pStyle w:val="D505FDC071BA47A2A2A4842E1EFADDD5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E25B3D8038947E9B27E965EC1D5C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B0706-E3D9-4BE9-B405-ACB52B9F53C2}"/>
      </w:docPartPr>
      <w:docPartBody>
        <w:p w:rsidR="00B27418" w:rsidRDefault="007E75C6" w:rsidP="007E75C6">
          <w:pPr>
            <w:pStyle w:val="AE25B3D8038947E9B27E965EC1D5C1F7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873361BD67EF4DEAB107F77FD21E8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0B536-4F0D-474D-A36A-EFFAAE69FBDE}"/>
      </w:docPartPr>
      <w:docPartBody>
        <w:p w:rsidR="00B27418" w:rsidRDefault="007E75C6" w:rsidP="007E75C6">
          <w:pPr>
            <w:pStyle w:val="873361BD67EF4DEAB107F77FD21E83E2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DF95597A43B64B34ACA4D520031CD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DC63A-9CE9-40F5-A336-95E00F0E1A6E}"/>
      </w:docPartPr>
      <w:docPartBody>
        <w:p w:rsidR="00B27418" w:rsidRDefault="007E75C6" w:rsidP="007E75C6">
          <w:pPr>
            <w:pStyle w:val="DF95597A43B64B34ACA4D520031CDA0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7AFF23543BD4896880FD67789AD5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D0A6-9563-464B-9807-E8BC3B4FBEA9}"/>
      </w:docPartPr>
      <w:docPartBody>
        <w:p w:rsidR="00B27418" w:rsidRDefault="007E75C6" w:rsidP="007E75C6">
          <w:pPr>
            <w:pStyle w:val="07AFF23543BD4896880FD67789AD551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7ED1CE6A46C401197D04279FC2A8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3FDDA-46F0-4058-91A8-6CF6A6BAEC32}"/>
      </w:docPartPr>
      <w:docPartBody>
        <w:p w:rsidR="00B27418" w:rsidRDefault="007E75C6" w:rsidP="007E75C6">
          <w:pPr>
            <w:pStyle w:val="97ED1CE6A46C401197D04279FC2A8EA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52430A583204B3AA0D902B34379A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C1918-48D4-4397-B1A7-EBF8756ACA0C}"/>
      </w:docPartPr>
      <w:docPartBody>
        <w:p w:rsidR="00B27418" w:rsidRDefault="007E75C6" w:rsidP="007E75C6">
          <w:pPr>
            <w:pStyle w:val="E52430A583204B3AA0D902B34379A49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D5C24848E2E4313A99E7B08D5F5D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66348-8D11-40BB-9364-20406342CDA8}"/>
      </w:docPartPr>
      <w:docPartBody>
        <w:p w:rsidR="00B27418" w:rsidRDefault="007E75C6" w:rsidP="007E75C6">
          <w:pPr>
            <w:pStyle w:val="AD5C24848E2E4313A99E7B08D5F5D33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004577E12F14988A2E211FF51DA8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A3440-268F-4A42-8D22-DCBE1F411862}"/>
      </w:docPartPr>
      <w:docPartBody>
        <w:p w:rsidR="00B27418" w:rsidRDefault="007E75C6" w:rsidP="007E75C6">
          <w:pPr>
            <w:pStyle w:val="6004577E12F14988A2E211FF51DA8E6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C1BED7FF6D64112A3E242F02F29F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F2601-DE6C-40F2-B550-AB8D5D346AD2}"/>
      </w:docPartPr>
      <w:docPartBody>
        <w:p w:rsidR="00B27418" w:rsidRDefault="007E75C6" w:rsidP="007E75C6">
          <w:pPr>
            <w:pStyle w:val="0C1BED7FF6D64112A3E242F02F29FF73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0A4D259771B7401281B21FCE6EE26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2309D-3CBE-42BC-BCE9-8F94E8E11DE1}"/>
      </w:docPartPr>
      <w:docPartBody>
        <w:p w:rsidR="00B27418" w:rsidRDefault="007E75C6" w:rsidP="007E75C6">
          <w:pPr>
            <w:pStyle w:val="0A4D259771B7401281B21FCE6EE262A4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394261ACF9A34D38954A2454D7B42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48815-DD55-4345-9579-8727703160E1}"/>
      </w:docPartPr>
      <w:docPartBody>
        <w:p w:rsidR="00B27418" w:rsidRDefault="007E75C6" w:rsidP="007E75C6">
          <w:pPr>
            <w:pStyle w:val="394261ACF9A34D38954A2454D7B42C8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9938C3AB56548BBA218866E56C1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D0301-9CC9-4EA8-9173-39B12F9717FE}"/>
      </w:docPartPr>
      <w:docPartBody>
        <w:p w:rsidR="00B27418" w:rsidRDefault="007E75C6" w:rsidP="007E75C6">
          <w:pPr>
            <w:pStyle w:val="39938C3AB56548BBA218866E56C1BEE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80C140A3D6D448F893300AA787B2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7EA3C-E2C8-463B-A698-E513C45265BE}"/>
      </w:docPartPr>
      <w:docPartBody>
        <w:p w:rsidR="00B27418" w:rsidRDefault="007E75C6" w:rsidP="007E75C6">
          <w:pPr>
            <w:pStyle w:val="F80C140A3D6D448F893300AA787B266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B536CA73AD144F491F571B497CB5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D8AF3-C7A7-4390-86F0-FDF4F63D4B8C}"/>
      </w:docPartPr>
      <w:docPartBody>
        <w:p w:rsidR="00B27418" w:rsidRDefault="007E75C6" w:rsidP="007E75C6">
          <w:pPr>
            <w:pStyle w:val="BB536CA73AD144F491F571B497CB5E3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BAD292B66644CD2B4A8A434C19E2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27AFA-54B1-4D38-9EC8-8750F1A3B9AA}"/>
      </w:docPartPr>
      <w:docPartBody>
        <w:p w:rsidR="00B27418" w:rsidRDefault="007E75C6" w:rsidP="007E75C6">
          <w:pPr>
            <w:pStyle w:val="CBAD292B66644CD2B4A8A434C19E2F4B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8493D353C9642A28345B2680160B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29246-0BD7-43E7-9C0A-9B0448F2082A}"/>
      </w:docPartPr>
      <w:docPartBody>
        <w:p w:rsidR="00B27418" w:rsidRDefault="007E75C6" w:rsidP="007E75C6">
          <w:pPr>
            <w:pStyle w:val="68493D353C9642A28345B2680160B50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9FCBF78F0D9149A882CF32F5E78EE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A2161-49D2-45F0-8419-448325B93749}"/>
      </w:docPartPr>
      <w:docPartBody>
        <w:p w:rsidR="00B27418" w:rsidRDefault="007E75C6" w:rsidP="007E75C6">
          <w:pPr>
            <w:pStyle w:val="9FCBF78F0D9149A882CF32F5E78EEC0B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2120EC50574E4D268CBA8150E1C61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E1613-6468-4F4E-8CE8-50EE3662C70B}"/>
      </w:docPartPr>
      <w:docPartBody>
        <w:p w:rsidR="00B27418" w:rsidRDefault="007E75C6" w:rsidP="007E75C6">
          <w:pPr>
            <w:pStyle w:val="2120EC50574E4D268CBA8150E1C61FFA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BF4FDADEA364DCBBD49A29D401DB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CDE71-26A1-46DB-A63B-109885C8CF42}"/>
      </w:docPartPr>
      <w:docPartBody>
        <w:p w:rsidR="00B27418" w:rsidRDefault="007E75C6" w:rsidP="007E75C6">
          <w:pPr>
            <w:pStyle w:val="4BF4FDADEA364DCBBD49A29D401DB81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A92DA797A4C4EACBCB03E21A4036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09CED-3AEB-421F-9C19-D0E18EE1C754}"/>
      </w:docPartPr>
      <w:docPartBody>
        <w:p w:rsidR="00B27418" w:rsidRDefault="007E75C6" w:rsidP="007E75C6">
          <w:pPr>
            <w:pStyle w:val="1A92DA797A4C4EACBCB03E21A4036F2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B49E85DB566416295460B1504124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E3D54-903D-4E48-BB0A-17B64FB714A7}"/>
      </w:docPartPr>
      <w:docPartBody>
        <w:p w:rsidR="00B27418" w:rsidRDefault="007E75C6" w:rsidP="007E75C6">
          <w:pPr>
            <w:pStyle w:val="1B49E85DB566416295460B1504124DB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9938D473E4A40539DE01306533CF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659E9-FD6F-4A07-90ED-5BF488764C4D}"/>
      </w:docPartPr>
      <w:docPartBody>
        <w:p w:rsidR="00B27418" w:rsidRDefault="007E75C6" w:rsidP="007E75C6">
          <w:pPr>
            <w:pStyle w:val="A9938D473E4A40539DE01306533CFED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30EB9DAED9C14E69915B162F2BBAC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502EA-CBB2-4C7A-B153-9498BE04022B}"/>
      </w:docPartPr>
      <w:docPartBody>
        <w:p w:rsidR="00B27418" w:rsidRDefault="007E75C6" w:rsidP="007E75C6">
          <w:pPr>
            <w:pStyle w:val="30EB9DAED9C14E69915B162F2BBAC29A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27930491E3C448F9F6F2D2B115D9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9C4F3-9B01-4ED0-B063-B0FA0FCE4631}"/>
      </w:docPartPr>
      <w:docPartBody>
        <w:p w:rsidR="00B27418" w:rsidRDefault="007E75C6" w:rsidP="007E75C6">
          <w:pPr>
            <w:pStyle w:val="627930491E3C448F9F6F2D2B115D9AE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03F0505231F49B0AB08350ED12E4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050EE-585E-4823-84BD-5FFC1F3BAA4E}"/>
      </w:docPartPr>
      <w:docPartBody>
        <w:p w:rsidR="00B27418" w:rsidRDefault="007E75C6" w:rsidP="007E75C6">
          <w:pPr>
            <w:pStyle w:val="603F0505231F49B0AB08350ED12E4EF2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FA26ADD006FD446F8D978C8E72886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FADCE-E692-4ACE-B002-F79E78EFC53E}"/>
      </w:docPartPr>
      <w:docPartBody>
        <w:p w:rsidR="00B27418" w:rsidRDefault="007E75C6" w:rsidP="007E75C6">
          <w:pPr>
            <w:pStyle w:val="FA26ADD006FD446F8D978C8E72886FFA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C02F7B13E3C940209131DF69E7F05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AD284-8B22-49D1-9198-141184689D65}"/>
      </w:docPartPr>
      <w:docPartBody>
        <w:p w:rsidR="00B27418" w:rsidRDefault="007E75C6" w:rsidP="007E75C6">
          <w:pPr>
            <w:pStyle w:val="C02F7B13E3C940209131DF69E7F0558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0BB564BC648465091E7C40C748EB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B774A-CDB8-4351-8469-38F75DBE6BA7}"/>
      </w:docPartPr>
      <w:docPartBody>
        <w:p w:rsidR="00B27418" w:rsidRDefault="007E75C6" w:rsidP="007E75C6">
          <w:pPr>
            <w:pStyle w:val="60BB564BC648465091E7C40C748EBAE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ED342D9B61F4A6391DF3CE469182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BAA21-5737-4CCB-859B-775FDBE677C7}"/>
      </w:docPartPr>
      <w:docPartBody>
        <w:p w:rsidR="00B27418" w:rsidRDefault="007E75C6" w:rsidP="007E75C6">
          <w:pPr>
            <w:pStyle w:val="6ED342D9B61F4A6391DF3CE4691828E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241F9153D2142C9B71F4290F99DC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3C762-059F-4517-894F-D722B888922F}"/>
      </w:docPartPr>
      <w:docPartBody>
        <w:p w:rsidR="00B27418" w:rsidRDefault="007E75C6" w:rsidP="007E75C6">
          <w:pPr>
            <w:pStyle w:val="8241F9153D2142C9B71F4290F99DCEF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2C402325B9C48AFAE29CA1BA110F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19C21-5C31-41C3-8256-BBEA3D1676EF}"/>
      </w:docPartPr>
      <w:docPartBody>
        <w:p w:rsidR="00B27418" w:rsidRDefault="007E75C6" w:rsidP="007E75C6">
          <w:pPr>
            <w:pStyle w:val="C2C402325B9C48AFAE29CA1BA110FB68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C8F18997F2FD4CAAA03BAB48C3466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A1177-BDCF-48EC-964A-F82C5CDBCC69}"/>
      </w:docPartPr>
      <w:docPartBody>
        <w:p w:rsidR="00B27418" w:rsidRDefault="007E75C6" w:rsidP="007E75C6">
          <w:pPr>
            <w:pStyle w:val="C8F18997F2FD4CAAA03BAB48C3466C64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82274020B22F4BB98AE2401EB95DD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77191-73D0-417E-8A5E-E4093477040C}"/>
      </w:docPartPr>
      <w:docPartBody>
        <w:p w:rsidR="00B27418" w:rsidRDefault="007E75C6" w:rsidP="007E75C6">
          <w:pPr>
            <w:pStyle w:val="82274020B22F4BB98AE2401EB95DD0EC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2E52806834174720BF651B057C90B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D8292-E2FC-4366-968E-F26069646C1B}"/>
      </w:docPartPr>
      <w:docPartBody>
        <w:p w:rsidR="00B27418" w:rsidRDefault="007E75C6" w:rsidP="007E75C6">
          <w:pPr>
            <w:pStyle w:val="2E52806834174720BF651B057C90B7E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D694EBF0ACE941B9847D18BE48467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6C977-8591-43AB-B899-F4A1B5DD3854}"/>
      </w:docPartPr>
      <w:docPartBody>
        <w:p w:rsidR="00B27418" w:rsidRDefault="007E75C6" w:rsidP="007E75C6">
          <w:pPr>
            <w:pStyle w:val="D694EBF0ACE941B9847D18BE4846788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F15E583C3D1A4BBD901A8E270A17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810B1-CDF2-456C-8EC0-772017DDAAC6}"/>
      </w:docPartPr>
      <w:docPartBody>
        <w:p w:rsidR="00B27418" w:rsidRDefault="007E75C6" w:rsidP="007E75C6">
          <w:pPr>
            <w:pStyle w:val="F15E583C3D1A4BBD901A8E270A17E60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E13AEF93BA14536872E3F858F580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0EDE4-7835-4292-9E59-1B46B3B70317}"/>
      </w:docPartPr>
      <w:docPartBody>
        <w:p w:rsidR="00B27418" w:rsidRDefault="007E75C6" w:rsidP="007E75C6">
          <w:pPr>
            <w:pStyle w:val="EE13AEF93BA14536872E3F858F5801E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54AC4F07E736474F9F138D6B11CF3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6BD4F-B8F0-4435-AD83-755D360E3FAA}"/>
      </w:docPartPr>
      <w:docPartBody>
        <w:p w:rsidR="00B27418" w:rsidRDefault="007E75C6" w:rsidP="007E75C6">
          <w:pPr>
            <w:pStyle w:val="54AC4F07E736474F9F138D6B11CF3B5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624273B56254AC7B4BE2BFD06F4B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7616B-396A-46E0-8D7C-9B0DF81A03CC}"/>
      </w:docPartPr>
      <w:docPartBody>
        <w:p w:rsidR="00B27418" w:rsidRDefault="007E75C6" w:rsidP="007E75C6">
          <w:pPr>
            <w:pStyle w:val="0624273B56254AC7B4BE2BFD06F4B2FB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6693AD0772CC48BE827817CDEE767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85234-BF14-4180-B04F-8EBCE5ADB1C0}"/>
      </w:docPartPr>
      <w:docPartBody>
        <w:p w:rsidR="00B27418" w:rsidRDefault="007E75C6" w:rsidP="007E75C6">
          <w:pPr>
            <w:pStyle w:val="6693AD0772CC48BE827817CDEE7677E0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524AA55C23A40E089F9D14D94219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B11F6-E61D-4048-AF5A-B6BCAA9E1A67}"/>
      </w:docPartPr>
      <w:docPartBody>
        <w:p w:rsidR="00B27418" w:rsidRDefault="007E75C6" w:rsidP="007E75C6">
          <w:pPr>
            <w:pStyle w:val="4524AA55C23A40E089F9D14D9421950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89BAF8B4B4C24196891E67D2FA70D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C30A-8575-42D8-81E7-5494475D0A4C}"/>
      </w:docPartPr>
      <w:docPartBody>
        <w:p w:rsidR="00B27418" w:rsidRDefault="007E75C6" w:rsidP="007E75C6">
          <w:pPr>
            <w:pStyle w:val="89BAF8B4B4C24196891E67D2FA70DC5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D9E7CB988584E229F2904D878BD5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D0823-BCBF-498C-8371-BFA069EAC5CA}"/>
      </w:docPartPr>
      <w:docPartBody>
        <w:p w:rsidR="00B27418" w:rsidRDefault="007E75C6" w:rsidP="007E75C6">
          <w:pPr>
            <w:pStyle w:val="7D9E7CB988584E229F2904D878BD594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68B2A51F9564F18914B689F6657B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2E94B-D228-4C2E-814A-57AA676215AA}"/>
      </w:docPartPr>
      <w:docPartBody>
        <w:p w:rsidR="00B27418" w:rsidRDefault="007E75C6" w:rsidP="007E75C6">
          <w:pPr>
            <w:pStyle w:val="B68B2A51F9564F18914B689F6657B648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37CD93243364303A8AD3E6DD11A1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EC0FC-6D43-4554-BF6C-4102F3F75945}"/>
      </w:docPartPr>
      <w:docPartBody>
        <w:p w:rsidR="00B27418" w:rsidRDefault="007E75C6" w:rsidP="007E75C6">
          <w:pPr>
            <w:pStyle w:val="E37CD93243364303A8AD3E6DD11A1A7B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42BABB2C5B534172BB412C1D857D0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BACD6-F69E-4528-A7C9-933348608681}"/>
      </w:docPartPr>
      <w:docPartBody>
        <w:p w:rsidR="00B27418" w:rsidRDefault="007E75C6" w:rsidP="007E75C6">
          <w:pPr>
            <w:pStyle w:val="42BABB2C5B534172BB412C1D857D0623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2E8BEBE1BEB84B279766F4C60835D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7A768-3DB5-4AD9-8922-2CFB05B27435}"/>
      </w:docPartPr>
      <w:docPartBody>
        <w:p w:rsidR="00B27418" w:rsidRDefault="007E75C6" w:rsidP="007E75C6">
          <w:pPr>
            <w:pStyle w:val="2E8BEBE1BEB84B279766F4C60835D43F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04F1538B79824F7C8FCD9C2A697D6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9CDDA-E9AA-4C35-9DDE-5D4AE2120C54}"/>
      </w:docPartPr>
      <w:docPartBody>
        <w:p w:rsidR="00B27418" w:rsidRDefault="007E75C6" w:rsidP="007E75C6">
          <w:pPr>
            <w:pStyle w:val="04F1538B79824F7C8FCD9C2A697D604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1E43CF987EEB4064A9FB346B728B5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7E3FB-16F8-4066-A5BB-989099612CB2}"/>
      </w:docPartPr>
      <w:docPartBody>
        <w:p w:rsidR="00B27418" w:rsidRDefault="007E75C6" w:rsidP="007E75C6">
          <w:pPr>
            <w:pStyle w:val="1E43CF987EEB4064A9FB346B728B5BA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C3973BB1DEBF45E0A4B2537CA8AC9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E3070-2EDA-47FE-8E7C-8B3FAEF0106A}"/>
      </w:docPartPr>
      <w:docPartBody>
        <w:p w:rsidR="00B27418" w:rsidRDefault="007E75C6" w:rsidP="007E75C6">
          <w:pPr>
            <w:pStyle w:val="C3973BB1DEBF45E0A4B2537CA8AC9BF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C4ECB03B0364D5F849E25C2BAAFE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51C97-E5CB-4BBF-9F0E-272363477F35}"/>
      </w:docPartPr>
      <w:docPartBody>
        <w:p w:rsidR="00B27418" w:rsidRDefault="007E75C6" w:rsidP="007E75C6">
          <w:pPr>
            <w:pStyle w:val="AC4ECB03B0364D5F849E25C2BAAFE4BE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AD82DDC06DD347CCA7530B2AEB79C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B6641-FE63-42FC-B950-DE66303533E5}"/>
      </w:docPartPr>
      <w:docPartBody>
        <w:p w:rsidR="00B27418" w:rsidRDefault="007E75C6" w:rsidP="007E75C6">
          <w:pPr>
            <w:pStyle w:val="AD82DDC06DD347CCA7530B2AEB79C429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2487E024C427498EBB1CD81761144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46506-3A1A-4CA8-BD2E-521116B4D048}"/>
      </w:docPartPr>
      <w:docPartBody>
        <w:p w:rsidR="00B27418" w:rsidRDefault="007E75C6" w:rsidP="007E75C6">
          <w:pPr>
            <w:pStyle w:val="2487E024C427498EBB1CD8176114482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71650EECA1B49378F9D60028EFD7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1A2F6-E4A7-402F-A37A-AC6AC82AF6AA}"/>
      </w:docPartPr>
      <w:docPartBody>
        <w:p w:rsidR="00B27418" w:rsidRDefault="007E75C6" w:rsidP="007E75C6">
          <w:pPr>
            <w:pStyle w:val="671650EECA1B49378F9D60028EFD7933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533F7BC330D4802B0C2739A2124F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88055-6822-4275-B334-DB305D33F111}"/>
      </w:docPartPr>
      <w:docPartBody>
        <w:p w:rsidR="00B27418" w:rsidRDefault="007E75C6" w:rsidP="007E75C6">
          <w:pPr>
            <w:pStyle w:val="B533F7BC330D4802B0C2739A2124F91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3B8D55B3DDC498983379B33439D4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C312C-168F-4114-839A-2C2CC5A00553}"/>
      </w:docPartPr>
      <w:docPartBody>
        <w:p w:rsidR="00B27418" w:rsidRDefault="007E75C6" w:rsidP="007E75C6">
          <w:pPr>
            <w:pStyle w:val="73B8D55B3DDC498983379B33439D4E1D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EBBBFE2ECFB4A8C8A03133A1C642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F1063-3AFB-400C-B50E-39E9BEDFF364}"/>
      </w:docPartPr>
      <w:docPartBody>
        <w:p w:rsidR="00B27418" w:rsidRDefault="007E75C6" w:rsidP="007E75C6">
          <w:pPr>
            <w:pStyle w:val="6EBBBFE2ECFB4A8C8A03133A1C642A71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28E4CED9F88547F6ACC75AC8B28AC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7B159-39E8-46B7-9A05-0C4EA674D6FA}"/>
      </w:docPartPr>
      <w:docPartBody>
        <w:p w:rsidR="00B27418" w:rsidRDefault="007E75C6" w:rsidP="007E75C6">
          <w:pPr>
            <w:pStyle w:val="28E4CED9F88547F6ACC75AC8B28ACC18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95BA5629F12146269E071F9A3F9FF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298FE1-62A7-493E-9B5B-0C27D4C684F0}"/>
      </w:docPartPr>
      <w:docPartBody>
        <w:p w:rsidR="00B27418" w:rsidRDefault="007E75C6" w:rsidP="007E75C6">
          <w:pPr>
            <w:pStyle w:val="95BA5629F12146269E071F9A3F9FF210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420FC84839AD46D794DECAC748140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B0A3-8838-45DE-BF61-EA6CE82BC75D}"/>
      </w:docPartPr>
      <w:docPartBody>
        <w:p w:rsidR="00B27418" w:rsidRDefault="007E75C6" w:rsidP="007E75C6">
          <w:pPr>
            <w:pStyle w:val="420FC84839AD46D794DECAC748140792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AE40746BF624E85AD6F572EA7E09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84E43-C4F7-4E1D-8FE8-256FD0D23970}"/>
      </w:docPartPr>
      <w:docPartBody>
        <w:p w:rsidR="00B27418" w:rsidRDefault="007E75C6" w:rsidP="007E75C6">
          <w:pPr>
            <w:pStyle w:val="BAE40746BF624E85AD6F572EA7E09574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712597C4723D4F829F1AC435CE753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33623F-C783-4BBF-9168-1CD4BCED22EF}"/>
      </w:docPartPr>
      <w:docPartBody>
        <w:p w:rsidR="00B27418" w:rsidRDefault="007E75C6" w:rsidP="007E75C6">
          <w:pPr>
            <w:pStyle w:val="712597C4723D4F829F1AC435CE7537E1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A241610495E54D1393D8FC551DA86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90C43-31DD-4008-BAB7-9ECA33FF49D9}"/>
      </w:docPartPr>
      <w:docPartBody>
        <w:p w:rsidR="00B27418" w:rsidRDefault="007E75C6" w:rsidP="007E75C6">
          <w:pPr>
            <w:pStyle w:val="A241610495E54D1393D8FC551DA86484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C143563D816A4850A41DE5B3C3DAE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57374-2D6C-42E1-BF5F-6BBD61D9C625}"/>
      </w:docPartPr>
      <w:docPartBody>
        <w:p w:rsidR="00B27418" w:rsidRDefault="007E75C6" w:rsidP="007E75C6">
          <w:pPr>
            <w:pStyle w:val="C143563D816A4850A41DE5B3C3DAE526"/>
          </w:pPr>
          <w:r w:rsidRPr="00CE7159">
            <w:rPr>
              <w:rStyle w:val="PlaceholderText"/>
            </w:rPr>
            <w:t>Click here to enter text.</w:t>
          </w:r>
        </w:p>
      </w:docPartBody>
    </w:docPart>
    <w:docPart>
      <w:docPartPr>
        <w:name w:val="238231E3ABE24DC19B6CC37875DB7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0779B-1746-4C9D-A97D-C1689A7DC777}"/>
      </w:docPartPr>
      <w:docPartBody>
        <w:p w:rsidR="00B27418" w:rsidRDefault="007E75C6" w:rsidP="007E75C6">
          <w:pPr>
            <w:pStyle w:val="238231E3ABE24DC19B6CC37875DB7E99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BFC2C716FD7347DD89D58A06BD34C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49332-8026-4D17-9E44-93AE877DA84A}"/>
      </w:docPartPr>
      <w:docPartBody>
        <w:p w:rsidR="00B27418" w:rsidRDefault="007E75C6" w:rsidP="007E75C6">
          <w:pPr>
            <w:pStyle w:val="BFC2C716FD7347DD89D58A06BD34CCD5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6834D99E439A428A9C76FE5E93D0F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A2330-ED69-464F-B4DD-68823167090B}"/>
      </w:docPartPr>
      <w:docPartBody>
        <w:p w:rsidR="00B27418" w:rsidRDefault="007E75C6" w:rsidP="007E75C6">
          <w:pPr>
            <w:pStyle w:val="6834D99E439A428A9C76FE5E93D0FED6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  <w:docPart>
      <w:docPartPr>
        <w:name w:val="E5FD8B6FB87647B8B160DD0C572FC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1C6A8-041C-4961-AF57-4BA722FF7B3D}"/>
      </w:docPartPr>
      <w:docPartBody>
        <w:p w:rsidR="00B27418" w:rsidRDefault="007E75C6" w:rsidP="007E75C6">
          <w:pPr>
            <w:pStyle w:val="E5FD8B6FB87647B8B160DD0C572FC877"/>
          </w:pPr>
          <w:r w:rsidRPr="00055551">
            <w:rPr>
              <w:rStyle w:val="PlaceholderText"/>
              <w:rFonts w:ascii="Times New Roman" w:hAnsi="Times New Roman" w:cs="Times New Roman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E411A"/>
    <w:rsid w:val="000400D6"/>
    <w:rsid w:val="000E3D98"/>
    <w:rsid w:val="00172090"/>
    <w:rsid w:val="00395A90"/>
    <w:rsid w:val="003A6C83"/>
    <w:rsid w:val="003E283F"/>
    <w:rsid w:val="00582D7C"/>
    <w:rsid w:val="00592FE0"/>
    <w:rsid w:val="00596CE1"/>
    <w:rsid w:val="005B5363"/>
    <w:rsid w:val="005E411A"/>
    <w:rsid w:val="005E6CEA"/>
    <w:rsid w:val="007E75C6"/>
    <w:rsid w:val="008B28FF"/>
    <w:rsid w:val="008B554D"/>
    <w:rsid w:val="00B0415F"/>
    <w:rsid w:val="00B27418"/>
    <w:rsid w:val="00C802B8"/>
    <w:rsid w:val="00EF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5C6"/>
    <w:rPr>
      <w:color w:val="808080"/>
    </w:rPr>
  </w:style>
  <w:style w:type="paragraph" w:customStyle="1" w:styleId="2E4BCC7B09FC4BEE97C06B03BE5A790F11">
    <w:name w:val="2E4BCC7B09FC4BEE97C06B03BE5A790F11"/>
    <w:rsid w:val="000E3D98"/>
    <w:rPr>
      <w:rFonts w:eastAsiaTheme="minorHAnsi"/>
    </w:rPr>
  </w:style>
  <w:style w:type="paragraph" w:customStyle="1" w:styleId="10E9DF8FD5F945E7B225AC7F3D777E4510">
    <w:name w:val="10E9DF8FD5F945E7B225AC7F3D777E4510"/>
    <w:rsid w:val="000E3D98"/>
    <w:rPr>
      <w:rFonts w:eastAsiaTheme="minorHAnsi"/>
    </w:rPr>
  </w:style>
  <w:style w:type="paragraph" w:customStyle="1" w:styleId="1FB65E7510DC4D5DABF7C96BBBB8A16511">
    <w:name w:val="1FB65E7510DC4D5DABF7C96BBBB8A16511"/>
    <w:rsid w:val="000E3D98"/>
    <w:rPr>
      <w:rFonts w:eastAsiaTheme="minorHAnsi"/>
    </w:rPr>
  </w:style>
  <w:style w:type="paragraph" w:customStyle="1" w:styleId="D2E60EEF44FC430DA86DB7E1B5244D8D10">
    <w:name w:val="D2E60EEF44FC430DA86DB7E1B5244D8D10"/>
    <w:rsid w:val="000E3D98"/>
    <w:rPr>
      <w:rFonts w:eastAsiaTheme="minorHAnsi"/>
    </w:rPr>
  </w:style>
  <w:style w:type="paragraph" w:customStyle="1" w:styleId="EF562E46E53E4B77AE4AE6515041672C10">
    <w:name w:val="EF562E46E53E4B77AE4AE6515041672C10"/>
    <w:rsid w:val="000E3D98"/>
    <w:rPr>
      <w:rFonts w:eastAsiaTheme="minorHAnsi"/>
    </w:rPr>
  </w:style>
  <w:style w:type="paragraph" w:customStyle="1" w:styleId="E2BF46D762B343598E0AABF1175D329510">
    <w:name w:val="E2BF46D762B343598E0AABF1175D329510"/>
    <w:rsid w:val="000E3D98"/>
    <w:rPr>
      <w:rFonts w:eastAsiaTheme="minorHAnsi"/>
    </w:rPr>
  </w:style>
  <w:style w:type="paragraph" w:customStyle="1" w:styleId="0EBCAD48C2514660847D955C248041EB10">
    <w:name w:val="0EBCAD48C2514660847D955C248041EB10"/>
    <w:rsid w:val="000E3D98"/>
    <w:rPr>
      <w:rFonts w:eastAsiaTheme="minorHAnsi"/>
    </w:rPr>
  </w:style>
  <w:style w:type="paragraph" w:customStyle="1" w:styleId="F13F99095F95415C88E3C6AE12DD871910">
    <w:name w:val="F13F99095F95415C88E3C6AE12DD871910"/>
    <w:rsid w:val="000E3D98"/>
    <w:rPr>
      <w:rFonts w:eastAsiaTheme="minorHAnsi"/>
    </w:rPr>
  </w:style>
  <w:style w:type="paragraph" w:customStyle="1" w:styleId="9291D2A772EF4A1281847D0EBA92335110">
    <w:name w:val="9291D2A772EF4A1281847D0EBA92335110"/>
    <w:rsid w:val="000E3D98"/>
    <w:rPr>
      <w:rFonts w:eastAsiaTheme="minorHAnsi"/>
    </w:rPr>
  </w:style>
  <w:style w:type="paragraph" w:customStyle="1" w:styleId="E9167F92A3034772815D9C3A602F705110">
    <w:name w:val="E9167F92A3034772815D9C3A602F705110"/>
    <w:rsid w:val="000E3D98"/>
    <w:rPr>
      <w:rFonts w:eastAsiaTheme="minorHAnsi"/>
    </w:rPr>
  </w:style>
  <w:style w:type="paragraph" w:customStyle="1" w:styleId="D505FDC071BA47A2A2A4842E1EFADDD510">
    <w:name w:val="D505FDC071BA47A2A2A4842E1EFADDD510"/>
    <w:rsid w:val="000E3D98"/>
    <w:rPr>
      <w:rFonts w:eastAsiaTheme="minorHAnsi"/>
    </w:rPr>
  </w:style>
  <w:style w:type="paragraph" w:customStyle="1" w:styleId="AE25B3D8038947E9B27E965EC1D5C1F7">
    <w:name w:val="AE25B3D8038947E9B27E965EC1D5C1F7"/>
    <w:rsid w:val="007E75C6"/>
    <w:pPr>
      <w:spacing w:after="160" w:line="259" w:lineRule="auto"/>
    </w:pPr>
  </w:style>
  <w:style w:type="paragraph" w:customStyle="1" w:styleId="873361BD67EF4DEAB107F77FD21E83E2">
    <w:name w:val="873361BD67EF4DEAB107F77FD21E83E2"/>
    <w:rsid w:val="007E75C6"/>
    <w:pPr>
      <w:spacing w:after="160" w:line="259" w:lineRule="auto"/>
    </w:pPr>
  </w:style>
  <w:style w:type="paragraph" w:customStyle="1" w:styleId="DF95597A43B64B34ACA4D520031CDA05">
    <w:name w:val="DF95597A43B64B34ACA4D520031CDA05"/>
    <w:rsid w:val="007E75C6"/>
    <w:pPr>
      <w:spacing w:after="160" w:line="259" w:lineRule="auto"/>
    </w:pPr>
  </w:style>
  <w:style w:type="paragraph" w:customStyle="1" w:styleId="07AFF23543BD4896880FD67789AD5513">
    <w:name w:val="07AFF23543BD4896880FD67789AD5513"/>
    <w:rsid w:val="007E75C6"/>
    <w:pPr>
      <w:spacing w:after="160" w:line="259" w:lineRule="auto"/>
    </w:pPr>
  </w:style>
  <w:style w:type="paragraph" w:customStyle="1" w:styleId="97ED1CE6A46C401197D04279FC2A8EA6">
    <w:name w:val="97ED1CE6A46C401197D04279FC2A8EA6"/>
    <w:rsid w:val="007E75C6"/>
    <w:pPr>
      <w:spacing w:after="160" w:line="259" w:lineRule="auto"/>
    </w:pPr>
  </w:style>
  <w:style w:type="paragraph" w:customStyle="1" w:styleId="E52430A583204B3AA0D902B34379A49D">
    <w:name w:val="E52430A583204B3AA0D902B34379A49D"/>
    <w:rsid w:val="007E75C6"/>
    <w:pPr>
      <w:spacing w:after="160" w:line="259" w:lineRule="auto"/>
    </w:pPr>
  </w:style>
  <w:style w:type="paragraph" w:customStyle="1" w:styleId="AD5C24848E2E4313A99E7B08D5F5D330">
    <w:name w:val="AD5C24848E2E4313A99E7B08D5F5D330"/>
    <w:rsid w:val="007E75C6"/>
    <w:pPr>
      <w:spacing w:after="160" w:line="259" w:lineRule="auto"/>
    </w:pPr>
  </w:style>
  <w:style w:type="paragraph" w:customStyle="1" w:styleId="6004577E12F14988A2E211FF51DA8E6F">
    <w:name w:val="6004577E12F14988A2E211FF51DA8E6F"/>
    <w:rsid w:val="007E75C6"/>
    <w:pPr>
      <w:spacing w:after="160" w:line="259" w:lineRule="auto"/>
    </w:pPr>
  </w:style>
  <w:style w:type="paragraph" w:customStyle="1" w:styleId="0C1BED7FF6D64112A3E242F02F29FF73">
    <w:name w:val="0C1BED7FF6D64112A3E242F02F29FF73"/>
    <w:rsid w:val="007E75C6"/>
    <w:pPr>
      <w:spacing w:after="160" w:line="259" w:lineRule="auto"/>
    </w:pPr>
  </w:style>
  <w:style w:type="paragraph" w:customStyle="1" w:styleId="0A4D259771B7401281B21FCE6EE262A4">
    <w:name w:val="0A4D259771B7401281B21FCE6EE262A4"/>
    <w:rsid w:val="007E75C6"/>
    <w:pPr>
      <w:spacing w:after="160" w:line="259" w:lineRule="auto"/>
    </w:pPr>
  </w:style>
  <w:style w:type="paragraph" w:customStyle="1" w:styleId="394261ACF9A34D38954A2454D7B42C85">
    <w:name w:val="394261ACF9A34D38954A2454D7B42C85"/>
    <w:rsid w:val="007E75C6"/>
    <w:pPr>
      <w:spacing w:after="160" w:line="259" w:lineRule="auto"/>
    </w:pPr>
  </w:style>
  <w:style w:type="paragraph" w:customStyle="1" w:styleId="39938C3AB56548BBA218866E56C1BEE6">
    <w:name w:val="39938C3AB56548BBA218866E56C1BEE6"/>
    <w:rsid w:val="007E75C6"/>
    <w:pPr>
      <w:spacing w:after="160" w:line="259" w:lineRule="auto"/>
    </w:pPr>
  </w:style>
  <w:style w:type="paragraph" w:customStyle="1" w:styleId="F80C140A3D6D448F893300AA787B266A">
    <w:name w:val="F80C140A3D6D448F893300AA787B266A"/>
    <w:rsid w:val="007E75C6"/>
    <w:pPr>
      <w:spacing w:after="160" w:line="259" w:lineRule="auto"/>
    </w:pPr>
  </w:style>
  <w:style w:type="paragraph" w:customStyle="1" w:styleId="BB536CA73AD144F491F571B497CB5E30">
    <w:name w:val="BB536CA73AD144F491F571B497CB5E30"/>
    <w:rsid w:val="007E75C6"/>
    <w:pPr>
      <w:spacing w:after="160" w:line="259" w:lineRule="auto"/>
    </w:pPr>
  </w:style>
  <w:style w:type="paragraph" w:customStyle="1" w:styleId="CBAD292B66644CD2B4A8A434C19E2F4B">
    <w:name w:val="CBAD292B66644CD2B4A8A434C19E2F4B"/>
    <w:rsid w:val="007E75C6"/>
    <w:pPr>
      <w:spacing w:after="160" w:line="259" w:lineRule="auto"/>
    </w:pPr>
  </w:style>
  <w:style w:type="paragraph" w:customStyle="1" w:styleId="68493D353C9642A28345B2680160B504">
    <w:name w:val="68493D353C9642A28345B2680160B504"/>
    <w:rsid w:val="007E75C6"/>
    <w:pPr>
      <w:spacing w:after="160" w:line="259" w:lineRule="auto"/>
    </w:pPr>
  </w:style>
  <w:style w:type="paragraph" w:customStyle="1" w:styleId="9FCBF78F0D9149A882CF32F5E78EEC0B">
    <w:name w:val="9FCBF78F0D9149A882CF32F5E78EEC0B"/>
    <w:rsid w:val="007E75C6"/>
    <w:pPr>
      <w:spacing w:after="160" w:line="259" w:lineRule="auto"/>
    </w:pPr>
  </w:style>
  <w:style w:type="paragraph" w:customStyle="1" w:styleId="2120EC50574E4D268CBA8150E1C61FFA">
    <w:name w:val="2120EC50574E4D268CBA8150E1C61FFA"/>
    <w:rsid w:val="007E75C6"/>
    <w:pPr>
      <w:spacing w:after="160" w:line="259" w:lineRule="auto"/>
    </w:pPr>
  </w:style>
  <w:style w:type="paragraph" w:customStyle="1" w:styleId="4BF4FDADEA364DCBBD49A29D401DB81A">
    <w:name w:val="4BF4FDADEA364DCBBD49A29D401DB81A"/>
    <w:rsid w:val="007E75C6"/>
    <w:pPr>
      <w:spacing w:after="160" w:line="259" w:lineRule="auto"/>
    </w:pPr>
  </w:style>
  <w:style w:type="paragraph" w:customStyle="1" w:styleId="1A92DA797A4C4EACBCB03E21A4036F2F">
    <w:name w:val="1A92DA797A4C4EACBCB03E21A4036F2F"/>
    <w:rsid w:val="007E75C6"/>
    <w:pPr>
      <w:spacing w:after="160" w:line="259" w:lineRule="auto"/>
    </w:pPr>
  </w:style>
  <w:style w:type="paragraph" w:customStyle="1" w:styleId="1B49E85DB566416295460B1504124DB5">
    <w:name w:val="1B49E85DB566416295460B1504124DB5"/>
    <w:rsid w:val="007E75C6"/>
    <w:pPr>
      <w:spacing w:after="160" w:line="259" w:lineRule="auto"/>
    </w:pPr>
  </w:style>
  <w:style w:type="paragraph" w:customStyle="1" w:styleId="A9938D473E4A40539DE01306533CFEDF">
    <w:name w:val="A9938D473E4A40539DE01306533CFEDF"/>
    <w:rsid w:val="007E75C6"/>
    <w:pPr>
      <w:spacing w:after="160" w:line="259" w:lineRule="auto"/>
    </w:pPr>
  </w:style>
  <w:style w:type="paragraph" w:customStyle="1" w:styleId="30EB9DAED9C14E69915B162F2BBAC29A">
    <w:name w:val="30EB9DAED9C14E69915B162F2BBAC29A"/>
    <w:rsid w:val="007E75C6"/>
    <w:pPr>
      <w:spacing w:after="160" w:line="259" w:lineRule="auto"/>
    </w:pPr>
  </w:style>
  <w:style w:type="paragraph" w:customStyle="1" w:styleId="627930491E3C448F9F6F2D2B115D9AE8">
    <w:name w:val="627930491E3C448F9F6F2D2B115D9AE8"/>
    <w:rsid w:val="007E75C6"/>
    <w:pPr>
      <w:spacing w:after="160" w:line="259" w:lineRule="auto"/>
    </w:pPr>
  </w:style>
  <w:style w:type="paragraph" w:customStyle="1" w:styleId="603F0505231F49B0AB08350ED12E4EF2">
    <w:name w:val="603F0505231F49B0AB08350ED12E4EF2"/>
    <w:rsid w:val="007E75C6"/>
    <w:pPr>
      <w:spacing w:after="160" w:line="259" w:lineRule="auto"/>
    </w:pPr>
  </w:style>
  <w:style w:type="paragraph" w:customStyle="1" w:styleId="FA26ADD006FD446F8D978C8E72886FFA">
    <w:name w:val="FA26ADD006FD446F8D978C8E72886FFA"/>
    <w:rsid w:val="007E75C6"/>
    <w:pPr>
      <w:spacing w:after="160" w:line="259" w:lineRule="auto"/>
    </w:pPr>
  </w:style>
  <w:style w:type="paragraph" w:customStyle="1" w:styleId="C02F7B13E3C940209131DF69E7F05580">
    <w:name w:val="C02F7B13E3C940209131DF69E7F05580"/>
    <w:rsid w:val="007E75C6"/>
    <w:pPr>
      <w:spacing w:after="160" w:line="259" w:lineRule="auto"/>
    </w:pPr>
  </w:style>
  <w:style w:type="paragraph" w:customStyle="1" w:styleId="60BB564BC648465091E7C40C748EBAE8">
    <w:name w:val="60BB564BC648465091E7C40C748EBAE8"/>
    <w:rsid w:val="007E75C6"/>
    <w:pPr>
      <w:spacing w:after="160" w:line="259" w:lineRule="auto"/>
    </w:pPr>
  </w:style>
  <w:style w:type="paragraph" w:customStyle="1" w:styleId="6ED342D9B61F4A6391DF3CE4691828ED">
    <w:name w:val="6ED342D9B61F4A6391DF3CE4691828ED"/>
    <w:rsid w:val="007E75C6"/>
    <w:pPr>
      <w:spacing w:after="160" w:line="259" w:lineRule="auto"/>
    </w:pPr>
  </w:style>
  <w:style w:type="paragraph" w:customStyle="1" w:styleId="8241F9153D2142C9B71F4290F99DCEF9">
    <w:name w:val="8241F9153D2142C9B71F4290F99DCEF9"/>
    <w:rsid w:val="007E75C6"/>
    <w:pPr>
      <w:spacing w:after="160" w:line="259" w:lineRule="auto"/>
    </w:pPr>
  </w:style>
  <w:style w:type="paragraph" w:customStyle="1" w:styleId="C2C402325B9C48AFAE29CA1BA110FB68">
    <w:name w:val="C2C402325B9C48AFAE29CA1BA110FB68"/>
    <w:rsid w:val="007E75C6"/>
    <w:pPr>
      <w:spacing w:after="160" w:line="259" w:lineRule="auto"/>
    </w:pPr>
  </w:style>
  <w:style w:type="paragraph" w:customStyle="1" w:styleId="C8F18997F2FD4CAAA03BAB48C3466C64">
    <w:name w:val="C8F18997F2FD4CAAA03BAB48C3466C64"/>
    <w:rsid w:val="007E75C6"/>
    <w:pPr>
      <w:spacing w:after="160" w:line="259" w:lineRule="auto"/>
    </w:pPr>
  </w:style>
  <w:style w:type="paragraph" w:customStyle="1" w:styleId="82274020B22F4BB98AE2401EB95DD0EC">
    <w:name w:val="82274020B22F4BB98AE2401EB95DD0EC"/>
    <w:rsid w:val="007E75C6"/>
    <w:pPr>
      <w:spacing w:after="160" w:line="259" w:lineRule="auto"/>
    </w:pPr>
  </w:style>
  <w:style w:type="paragraph" w:customStyle="1" w:styleId="2E52806834174720BF651B057C90B7E1">
    <w:name w:val="2E52806834174720BF651B057C90B7E1"/>
    <w:rsid w:val="007E75C6"/>
    <w:pPr>
      <w:spacing w:after="160" w:line="259" w:lineRule="auto"/>
    </w:pPr>
  </w:style>
  <w:style w:type="paragraph" w:customStyle="1" w:styleId="D694EBF0ACE941B9847D18BE48467882">
    <w:name w:val="D694EBF0ACE941B9847D18BE48467882"/>
    <w:rsid w:val="007E75C6"/>
    <w:pPr>
      <w:spacing w:after="160" w:line="259" w:lineRule="auto"/>
    </w:pPr>
  </w:style>
  <w:style w:type="paragraph" w:customStyle="1" w:styleId="F15E583C3D1A4BBD901A8E270A17E60D">
    <w:name w:val="F15E583C3D1A4BBD901A8E270A17E60D"/>
    <w:rsid w:val="007E75C6"/>
    <w:pPr>
      <w:spacing w:after="160" w:line="259" w:lineRule="auto"/>
    </w:pPr>
  </w:style>
  <w:style w:type="paragraph" w:customStyle="1" w:styleId="EE13AEF93BA14536872E3F858F5801E1">
    <w:name w:val="EE13AEF93BA14536872E3F858F5801E1"/>
    <w:rsid w:val="007E75C6"/>
    <w:pPr>
      <w:spacing w:after="160" w:line="259" w:lineRule="auto"/>
    </w:pPr>
  </w:style>
  <w:style w:type="paragraph" w:customStyle="1" w:styleId="54AC4F07E736474F9F138D6B11CF3B55">
    <w:name w:val="54AC4F07E736474F9F138D6B11CF3B55"/>
    <w:rsid w:val="007E75C6"/>
    <w:pPr>
      <w:spacing w:after="160" w:line="259" w:lineRule="auto"/>
    </w:pPr>
  </w:style>
  <w:style w:type="paragraph" w:customStyle="1" w:styleId="0624273B56254AC7B4BE2BFD06F4B2FB">
    <w:name w:val="0624273B56254AC7B4BE2BFD06F4B2FB"/>
    <w:rsid w:val="007E75C6"/>
    <w:pPr>
      <w:spacing w:after="160" w:line="259" w:lineRule="auto"/>
    </w:pPr>
  </w:style>
  <w:style w:type="paragraph" w:customStyle="1" w:styleId="6693AD0772CC48BE827817CDEE7677E0">
    <w:name w:val="6693AD0772CC48BE827817CDEE7677E0"/>
    <w:rsid w:val="007E75C6"/>
    <w:pPr>
      <w:spacing w:after="160" w:line="259" w:lineRule="auto"/>
    </w:pPr>
  </w:style>
  <w:style w:type="paragraph" w:customStyle="1" w:styleId="4524AA55C23A40E089F9D14D94219501">
    <w:name w:val="4524AA55C23A40E089F9D14D94219501"/>
    <w:rsid w:val="007E75C6"/>
    <w:pPr>
      <w:spacing w:after="160" w:line="259" w:lineRule="auto"/>
    </w:pPr>
  </w:style>
  <w:style w:type="paragraph" w:customStyle="1" w:styleId="89BAF8B4B4C24196891E67D2FA70DC50">
    <w:name w:val="89BAF8B4B4C24196891E67D2FA70DC50"/>
    <w:rsid w:val="007E75C6"/>
    <w:pPr>
      <w:spacing w:after="160" w:line="259" w:lineRule="auto"/>
    </w:pPr>
  </w:style>
  <w:style w:type="paragraph" w:customStyle="1" w:styleId="7D9E7CB988584E229F2904D878BD5943">
    <w:name w:val="7D9E7CB988584E229F2904D878BD5943"/>
    <w:rsid w:val="007E75C6"/>
    <w:pPr>
      <w:spacing w:after="160" w:line="259" w:lineRule="auto"/>
    </w:pPr>
  </w:style>
  <w:style w:type="paragraph" w:customStyle="1" w:styleId="B68B2A51F9564F18914B689F6657B648">
    <w:name w:val="B68B2A51F9564F18914B689F6657B648"/>
    <w:rsid w:val="007E75C6"/>
    <w:pPr>
      <w:spacing w:after="160" w:line="259" w:lineRule="auto"/>
    </w:pPr>
  </w:style>
  <w:style w:type="paragraph" w:customStyle="1" w:styleId="E37CD93243364303A8AD3E6DD11A1A7B">
    <w:name w:val="E37CD93243364303A8AD3E6DD11A1A7B"/>
    <w:rsid w:val="007E75C6"/>
    <w:pPr>
      <w:spacing w:after="160" w:line="259" w:lineRule="auto"/>
    </w:pPr>
  </w:style>
  <w:style w:type="paragraph" w:customStyle="1" w:styleId="42BABB2C5B534172BB412C1D857D0623">
    <w:name w:val="42BABB2C5B534172BB412C1D857D0623"/>
    <w:rsid w:val="007E75C6"/>
    <w:pPr>
      <w:spacing w:after="160" w:line="259" w:lineRule="auto"/>
    </w:pPr>
  </w:style>
  <w:style w:type="paragraph" w:customStyle="1" w:styleId="2E8BEBE1BEB84B279766F4C60835D43F">
    <w:name w:val="2E8BEBE1BEB84B279766F4C60835D43F"/>
    <w:rsid w:val="007E75C6"/>
    <w:pPr>
      <w:spacing w:after="160" w:line="259" w:lineRule="auto"/>
    </w:pPr>
  </w:style>
  <w:style w:type="paragraph" w:customStyle="1" w:styleId="04F1538B79824F7C8FCD9C2A697D6040">
    <w:name w:val="04F1538B79824F7C8FCD9C2A697D6040"/>
    <w:rsid w:val="007E75C6"/>
    <w:pPr>
      <w:spacing w:after="160" w:line="259" w:lineRule="auto"/>
    </w:pPr>
  </w:style>
  <w:style w:type="paragraph" w:customStyle="1" w:styleId="1E43CF987EEB4064A9FB346B728B5BA4">
    <w:name w:val="1E43CF987EEB4064A9FB346B728B5BA4"/>
    <w:rsid w:val="007E75C6"/>
    <w:pPr>
      <w:spacing w:after="160" w:line="259" w:lineRule="auto"/>
    </w:pPr>
  </w:style>
  <w:style w:type="paragraph" w:customStyle="1" w:styleId="C3973BB1DEBF45E0A4B2537CA8AC9BF2">
    <w:name w:val="C3973BB1DEBF45E0A4B2537CA8AC9BF2"/>
    <w:rsid w:val="007E75C6"/>
    <w:pPr>
      <w:spacing w:after="160" w:line="259" w:lineRule="auto"/>
    </w:pPr>
  </w:style>
  <w:style w:type="paragraph" w:customStyle="1" w:styleId="AC4ECB03B0364D5F849E25C2BAAFE4BE">
    <w:name w:val="AC4ECB03B0364D5F849E25C2BAAFE4BE"/>
    <w:rsid w:val="007E75C6"/>
    <w:pPr>
      <w:spacing w:after="160" w:line="259" w:lineRule="auto"/>
    </w:pPr>
  </w:style>
  <w:style w:type="paragraph" w:customStyle="1" w:styleId="AD82DDC06DD347CCA7530B2AEB79C429">
    <w:name w:val="AD82DDC06DD347CCA7530B2AEB79C429"/>
    <w:rsid w:val="007E75C6"/>
    <w:pPr>
      <w:spacing w:after="160" w:line="259" w:lineRule="auto"/>
    </w:pPr>
  </w:style>
  <w:style w:type="paragraph" w:customStyle="1" w:styleId="2487E024C427498EBB1CD81761144823">
    <w:name w:val="2487E024C427498EBB1CD81761144823"/>
    <w:rsid w:val="007E75C6"/>
    <w:pPr>
      <w:spacing w:after="160" w:line="259" w:lineRule="auto"/>
    </w:pPr>
  </w:style>
  <w:style w:type="paragraph" w:customStyle="1" w:styleId="671650EECA1B49378F9D60028EFD7933">
    <w:name w:val="671650EECA1B49378F9D60028EFD7933"/>
    <w:rsid w:val="007E75C6"/>
    <w:pPr>
      <w:spacing w:after="160" w:line="259" w:lineRule="auto"/>
    </w:pPr>
  </w:style>
  <w:style w:type="paragraph" w:customStyle="1" w:styleId="B533F7BC330D4802B0C2739A2124F911">
    <w:name w:val="B533F7BC330D4802B0C2739A2124F911"/>
    <w:rsid w:val="007E75C6"/>
    <w:pPr>
      <w:spacing w:after="160" w:line="259" w:lineRule="auto"/>
    </w:pPr>
  </w:style>
  <w:style w:type="paragraph" w:customStyle="1" w:styleId="73B8D55B3DDC498983379B33439D4E1D">
    <w:name w:val="73B8D55B3DDC498983379B33439D4E1D"/>
    <w:rsid w:val="007E75C6"/>
    <w:pPr>
      <w:spacing w:after="160" w:line="259" w:lineRule="auto"/>
    </w:pPr>
  </w:style>
  <w:style w:type="paragraph" w:customStyle="1" w:styleId="6EBBBFE2ECFB4A8C8A03133A1C642A71">
    <w:name w:val="6EBBBFE2ECFB4A8C8A03133A1C642A71"/>
    <w:rsid w:val="007E75C6"/>
    <w:pPr>
      <w:spacing w:after="160" w:line="259" w:lineRule="auto"/>
    </w:pPr>
  </w:style>
  <w:style w:type="paragraph" w:customStyle="1" w:styleId="28E4CED9F88547F6ACC75AC8B28ACC18">
    <w:name w:val="28E4CED9F88547F6ACC75AC8B28ACC18"/>
    <w:rsid w:val="007E75C6"/>
    <w:pPr>
      <w:spacing w:after="160" w:line="259" w:lineRule="auto"/>
    </w:pPr>
  </w:style>
  <w:style w:type="paragraph" w:customStyle="1" w:styleId="95BA5629F12146269E071F9A3F9FF210">
    <w:name w:val="95BA5629F12146269E071F9A3F9FF210"/>
    <w:rsid w:val="007E75C6"/>
    <w:pPr>
      <w:spacing w:after="160" w:line="259" w:lineRule="auto"/>
    </w:pPr>
  </w:style>
  <w:style w:type="paragraph" w:customStyle="1" w:styleId="420FC84839AD46D794DECAC748140792">
    <w:name w:val="420FC84839AD46D794DECAC748140792"/>
    <w:rsid w:val="007E75C6"/>
    <w:pPr>
      <w:spacing w:after="160" w:line="259" w:lineRule="auto"/>
    </w:pPr>
  </w:style>
  <w:style w:type="paragraph" w:customStyle="1" w:styleId="BAE40746BF624E85AD6F572EA7E09574">
    <w:name w:val="BAE40746BF624E85AD6F572EA7E09574"/>
    <w:rsid w:val="007E75C6"/>
    <w:pPr>
      <w:spacing w:after="160" w:line="259" w:lineRule="auto"/>
    </w:pPr>
  </w:style>
  <w:style w:type="paragraph" w:customStyle="1" w:styleId="712597C4723D4F829F1AC435CE7537E1">
    <w:name w:val="712597C4723D4F829F1AC435CE7537E1"/>
    <w:rsid w:val="007E75C6"/>
    <w:pPr>
      <w:spacing w:after="160" w:line="259" w:lineRule="auto"/>
    </w:pPr>
  </w:style>
  <w:style w:type="paragraph" w:customStyle="1" w:styleId="A241610495E54D1393D8FC551DA86484">
    <w:name w:val="A241610495E54D1393D8FC551DA86484"/>
    <w:rsid w:val="007E75C6"/>
    <w:pPr>
      <w:spacing w:after="160" w:line="259" w:lineRule="auto"/>
    </w:pPr>
  </w:style>
  <w:style w:type="paragraph" w:customStyle="1" w:styleId="C143563D816A4850A41DE5B3C3DAE526">
    <w:name w:val="C143563D816A4850A41DE5B3C3DAE526"/>
    <w:rsid w:val="007E75C6"/>
    <w:pPr>
      <w:spacing w:after="160" w:line="259" w:lineRule="auto"/>
    </w:pPr>
  </w:style>
  <w:style w:type="paragraph" w:customStyle="1" w:styleId="238231E3ABE24DC19B6CC37875DB7E99">
    <w:name w:val="238231E3ABE24DC19B6CC37875DB7E99"/>
    <w:rsid w:val="007E75C6"/>
    <w:pPr>
      <w:spacing w:after="160" w:line="259" w:lineRule="auto"/>
    </w:pPr>
  </w:style>
  <w:style w:type="paragraph" w:customStyle="1" w:styleId="BFC2C716FD7347DD89D58A06BD34CCD5">
    <w:name w:val="BFC2C716FD7347DD89D58A06BD34CCD5"/>
    <w:rsid w:val="007E75C6"/>
    <w:pPr>
      <w:spacing w:after="160" w:line="259" w:lineRule="auto"/>
    </w:pPr>
  </w:style>
  <w:style w:type="paragraph" w:customStyle="1" w:styleId="6834D99E439A428A9C76FE5E93D0FED6">
    <w:name w:val="6834D99E439A428A9C76FE5E93D0FED6"/>
    <w:rsid w:val="007E75C6"/>
    <w:pPr>
      <w:spacing w:after="160" w:line="259" w:lineRule="auto"/>
    </w:pPr>
  </w:style>
  <w:style w:type="paragraph" w:customStyle="1" w:styleId="E5FD8B6FB87647B8B160DD0C572FC877">
    <w:name w:val="E5FD8B6FB87647B8B160DD0C572FC877"/>
    <w:rsid w:val="007E75C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8CEDE-B322-404B-8E6F-812CE362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1425</Words>
  <Characters>8125</Characters>
  <Application>Microsoft Office Word</Application>
  <DocSecurity>8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oni Caridine</dc:creator>
  <cp:lastModifiedBy>Tina Statucki</cp:lastModifiedBy>
  <cp:revision>32</cp:revision>
  <dcterms:created xsi:type="dcterms:W3CDTF">2022-05-13T16:19:00Z</dcterms:created>
  <dcterms:modified xsi:type="dcterms:W3CDTF">2022-05-19T19:41:00Z</dcterms:modified>
</cp:coreProperties>
</file>